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9AA9D" w14:textId="364623C8" w:rsidR="00AA2060" w:rsidRDefault="00D85DC6">
      <w:r>
        <w:rPr>
          <w:rFonts w:ascii="Aparajita" w:hAnsi="Aparajita" w:cs="Aparajita"/>
          <w:noProof/>
          <w:sz w:val="36"/>
          <w:szCs w:val="24"/>
        </w:rPr>
        <mc:AlternateContent>
          <mc:Choice Requires="wps">
            <w:drawing>
              <wp:anchor distT="0" distB="0" distL="114300" distR="114300" simplePos="0" relativeHeight="251664384" behindDoc="0" locked="0" layoutInCell="1" allowOverlap="1" wp14:anchorId="3BD78D18" wp14:editId="53DBEEDC">
                <wp:simplePos x="0" y="0"/>
                <wp:positionH relativeFrom="column">
                  <wp:posOffset>960120</wp:posOffset>
                </wp:positionH>
                <wp:positionV relativeFrom="paragraph">
                  <wp:posOffset>-309880</wp:posOffset>
                </wp:positionV>
                <wp:extent cx="0" cy="635000"/>
                <wp:effectExtent l="0" t="0" r="38100" b="31750"/>
                <wp:wrapNone/>
                <wp:docPr id="396867090" name="Connecteur droit 4"/>
                <wp:cNvGraphicFramePr/>
                <a:graphic xmlns:a="http://schemas.openxmlformats.org/drawingml/2006/main">
                  <a:graphicData uri="http://schemas.microsoft.com/office/word/2010/wordprocessingShape">
                    <wps:wsp>
                      <wps:cNvCnPr/>
                      <wps:spPr>
                        <a:xfrm>
                          <a:off x="0" y="0"/>
                          <a:ext cx="0" cy="635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0FF923" id="Connecteur droit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75.6pt,-24.4pt" to="75.6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" strokecolor="#4579b8 [3044]"/>
            </w:pict>
          </mc:Fallback>
        </mc:AlternateContent>
      </w:r>
      <w:r>
        <w:rPr>
          <w:rFonts w:ascii="Aparajita" w:hAnsi="Aparajita" w:cs="Aparajita"/>
          <w:noProof/>
          <w:sz w:val="36"/>
          <w:szCs w:val="24"/>
        </w:rPr>
        <mc:AlternateContent>
          <mc:Choice Requires="wps">
            <w:drawing>
              <wp:anchor distT="0" distB="0" distL="114300" distR="114300" simplePos="0" relativeHeight="251660288" behindDoc="0" locked="0" layoutInCell="1" allowOverlap="1" wp14:anchorId="45E22CA4" wp14:editId="18E9758D">
                <wp:simplePos x="0" y="0"/>
                <wp:positionH relativeFrom="column">
                  <wp:posOffset>179070</wp:posOffset>
                </wp:positionH>
                <wp:positionV relativeFrom="paragraph">
                  <wp:posOffset>-443230</wp:posOffset>
                </wp:positionV>
                <wp:extent cx="5943600" cy="858520"/>
                <wp:effectExtent l="0" t="0" r="0" b="0"/>
                <wp:wrapNone/>
                <wp:docPr id="109978086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8520"/>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366105" w14:textId="141DDDA8" w:rsidR="00097710" w:rsidRPr="009F3254" w:rsidRDefault="00D85DC6" w:rsidP="003C4702">
                            <w:pPr>
                              <w:spacing w:after="0" w:line="240" w:lineRule="auto"/>
                              <w:ind w:left="1276"/>
                              <w:contextualSpacing/>
                              <w:rPr>
                                <w:rFonts w:ascii="Cambria" w:hAnsi="Cambria" w:cs="Cambria"/>
                                <w:b/>
                                <w:smallCaps/>
                                <w:color w:val="002060"/>
                                <w:sz w:val="28"/>
                                <w:szCs w:val="28"/>
                              </w:rPr>
                            </w:pPr>
                            <w:r w:rsidRPr="00D85DC6">
                              <w:rPr>
                                <w:rFonts w:ascii="Cambria" w:hAnsi="Cambria" w:cs="Cambria"/>
                                <w:b/>
                                <w:smallCaps/>
                                <w:color w:val="002060"/>
                                <w:sz w:val="28"/>
                                <w:szCs w:val="28"/>
                              </w:rPr>
                              <w:t xml:space="preserve">International Journal of Science Didactics and Educational Engineering </w:t>
                            </w:r>
                            <w:r w:rsidR="00097710" w:rsidRPr="009F3254">
                              <w:rPr>
                                <w:rFonts w:ascii="Cambria" w:hAnsi="Cambria" w:cs="Cambria"/>
                                <w:b/>
                                <w:smallCaps/>
                                <w:color w:val="002060"/>
                                <w:sz w:val="28"/>
                                <w:szCs w:val="28"/>
                              </w:rPr>
                              <w:t>(</w:t>
                            </w:r>
                            <w:r w:rsidRPr="00D85DC6">
                              <w:rPr>
                                <w:rFonts w:ascii="Cambria" w:hAnsi="Cambria" w:cs="Cambria"/>
                                <w:b/>
                                <w:smallCaps/>
                                <w:color w:val="002060"/>
                                <w:sz w:val="28"/>
                                <w:szCs w:val="28"/>
                              </w:rPr>
                              <w:t>IJSDEE</w:t>
                            </w:r>
                            <w:r w:rsidR="00097710" w:rsidRPr="009F3254">
                              <w:rPr>
                                <w:rFonts w:ascii="Cambria" w:hAnsi="Cambria" w:cs="Cambria"/>
                                <w:b/>
                                <w:smallCaps/>
                                <w:color w:val="002060"/>
                                <w:sz w:val="28"/>
                                <w:szCs w:val="28"/>
                              </w:rPr>
                              <w:t>)</w:t>
                            </w:r>
                          </w:p>
                          <w:p w14:paraId="6134AE0B" w14:textId="5017D6BE" w:rsidR="00097710" w:rsidRPr="00280F73" w:rsidRDefault="00097710" w:rsidP="003C4702">
                            <w:pPr>
                              <w:spacing w:after="0" w:line="240" w:lineRule="auto"/>
                              <w:ind w:left="1276"/>
                              <w:contextualSpacing/>
                              <w:rPr>
                                <w:rFonts w:asciiTheme="majorHAnsi" w:eastAsiaTheme="majorEastAsia" w:hAnsiTheme="majorHAnsi"/>
                                <w:sz w:val="24"/>
                                <w:szCs w:val="24"/>
                              </w:rPr>
                            </w:pPr>
                            <w:r w:rsidRPr="00280F73">
                              <w:rPr>
                                <w:rFonts w:asciiTheme="majorHAnsi" w:eastAsiaTheme="majorEastAsia" w:hAnsiTheme="majorHAnsi"/>
                                <w:sz w:val="24"/>
                                <w:szCs w:val="24"/>
                              </w:rPr>
                              <w:t xml:space="preserve">Journal Homepage: </w:t>
                            </w:r>
                            <w:hyperlink r:id="rId7" w:history="1">
                              <w:r w:rsidR="005C4621" w:rsidRPr="006C69F4">
                                <w:rPr>
                                  <w:rStyle w:val="Lienhypertexte"/>
                                  <w:rFonts w:cstheme="minorBidi"/>
                                </w:rPr>
                                <w:t>https://IJSDEE.com</w:t>
                              </w:r>
                            </w:hyperlink>
                            <w:r w:rsidR="005C4621">
                              <w:t xml:space="preserve"> </w:t>
                            </w:r>
                          </w:p>
                          <w:p w14:paraId="210EEE0B" w14:textId="77777777" w:rsidR="00097710" w:rsidRPr="00190F59" w:rsidRDefault="00097710" w:rsidP="003C4702">
                            <w:pPr>
                              <w:spacing w:after="0" w:line="240" w:lineRule="auto"/>
                              <w:ind w:left="1276"/>
                              <w:contextualSpacing/>
                              <w:rPr>
                                <w:rFonts w:asciiTheme="majorHAnsi" w:hAnsiTheme="majorHAnsi" w:cs="Cambria"/>
                                <w:b/>
                                <w:sz w:val="24"/>
                                <w:szCs w:val="24"/>
                                <w:u w:val="single"/>
                              </w:rPr>
                            </w:pPr>
                            <w:r w:rsidRPr="00190F59">
                              <w:rPr>
                                <w:rFonts w:asciiTheme="majorHAnsi" w:hAnsiTheme="majorHAnsi" w:cs="Cambria"/>
                                <w:b/>
                                <w:sz w:val="24"/>
                                <w:szCs w:val="24"/>
                                <w:u w:val="single"/>
                              </w:rPr>
                              <w:t>Research Arti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E22CA4" id="_x0000_t202" coordsize="21600,21600" o:spt="202" path="m,l,21600r21600,l21600,xe">
                <v:stroke joinstyle="miter"/>
                <v:path gradientshapeok="t" o:connecttype="rect"/>
              </v:shapetype>
              <v:shape id="Text Box 6" o:spid="_x0000_s1026" type="#_x0000_t202" style="position:absolute;margin-left:14.1pt;margin-top:-34.9pt;width:468pt;height:6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" fillcolor="white [3212]" stroked="f">
                <v:textbox>
                  <w:txbxContent>
                    <w:p w14:paraId="20366105" w14:textId="141DDDA8" w:rsidR="00097710" w:rsidRPr="009F3254" w:rsidRDefault="00D85DC6" w:rsidP="003C4702">
                      <w:pPr>
                        <w:spacing w:after="0" w:line="240" w:lineRule="auto"/>
                        <w:ind w:left="1276"/>
                        <w:contextualSpacing/>
                        <w:rPr>
                          <w:rFonts w:ascii="Cambria" w:hAnsi="Cambria" w:cs="Cambria"/>
                          <w:b/>
                          <w:smallCaps/>
                          <w:color w:val="002060"/>
                          <w:sz w:val="28"/>
                          <w:szCs w:val="28"/>
                        </w:rPr>
                      </w:pPr>
                      <w:r w:rsidRPr="00D85DC6">
                        <w:rPr>
                          <w:rFonts w:ascii="Cambria" w:hAnsi="Cambria" w:cs="Cambria"/>
                          <w:b/>
                          <w:smallCaps/>
                          <w:color w:val="002060"/>
                          <w:sz w:val="28"/>
                          <w:szCs w:val="28"/>
                        </w:rPr>
                        <w:t xml:space="preserve">International Journal of Science Didactics and Educational Engineering </w:t>
                      </w:r>
                      <w:r w:rsidR="00097710" w:rsidRPr="009F3254">
                        <w:rPr>
                          <w:rFonts w:ascii="Cambria" w:hAnsi="Cambria" w:cs="Cambria"/>
                          <w:b/>
                          <w:smallCaps/>
                          <w:color w:val="002060"/>
                          <w:sz w:val="28"/>
                          <w:szCs w:val="28"/>
                        </w:rPr>
                        <w:t>(</w:t>
                      </w:r>
                      <w:r w:rsidRPr="00D85DC6">
                        <w:rPr>
                          <w:rFonts w:ascii="Cambria" w:hAnsi="Cambria" w:cs="Cambria"/>
                          <w:b/>
                          <w:smallCaps/>
                          <w:color w:val="002060"/>
                          <w:sz w:val="28"/>
                          <w:szCs w:val="28"/>
                        </w:rPr>
                        <w:t>IJSDEE</w:t>
                      </w:r>
                      <w:r w:rsidR="00097710" w:rsidRPr="009F3254">
                        <w:rPr>
                          <w:rFonts w:ascii="Cambria" w:hAnsi="Cambria" w:cs="Cambria"/>
                          <w:b/>
                          <w:smallCaps/>
                          <w:color w:val="002060"/>
                          <w:sz w:val="28"/>
                          <w:szCs w:val="28"/>
                        </w:rPr>
                        <w:t>)</w:t>
                      </w:r>
                    </w:p>
                    <w:p w14:paraId="6134AE0B" w14:textId="5017D6BE" w:rsidR="00097710" w:rsidRPr="00280F73" w:rsidRDefault="00097710" w:rsidP="003C4702">
                      <w:pPr>
                        <w:spacing w:after="0" w:line="240" w:lineRule="auto"/>
                        <w:ind w:left="1276"/>
                        <w:contextualSpacing/>
                        <w:rPr>
                          <w:rFonts w:asciiTheme="majorHAnsi" w:eastAsiaTheme="majorEastAsia" w:hAnsiTheme="majorHAnsi"/>
                          <w:sz w:val="24"/>
                          <w:szCs w:val="24"/>
                        </w:rPr>
                      </w:pPr>
                      <w:r w:rsidRPr="00280F73">
                        <w:rPr>
                          <w:rFonts w:asciiTheme="majorHAnsi" w:eastAsiaTheme="majorEastAsia" w:hAnsiTheme="majorHAnsi"/>
                          <w:sz w:val="24"/>
                          <w:szCs w:val="24"/>
                        </w:rPr>
                        <w:t xml:space="preserve">Journal Homepage: </w:t>
                      </w:r>
                      <w:hyperlink r:id="rId8" w:history="1">
                        <w:r w:rsidR="005C4621" w:rsidRPr="006C69F4">
                          <w:rPr>
                            <w:rStyle w:val="Lienhypertexte"/>
                            <w:rFonts w:cstheme="minorBidi"/>
                          </w:rPr>
                          <w:t>https://IJSDEE.com</w:t>
                        </w:r>
                      </w:hyperlink>
                      <w:r w:rsidR="005C4621">
                        <w:t xml:space="preserve"> </w:t>
                      </w:r>
                    </w:p>
                    <w:p w14:paraId="210EEE0B" w14:textId="77777777" w:rsidR="00097710" w:rsidRPr="00190F59" w:rsidRDefault="00097710" w:rsidP="003C4702">
                      <w:pPr>
                        <w:spacing w:after="0" w:line="240" w:lineRule="auto"/>
                        <w:ind w:left="1276"/>
                        <w:contextualSpacing/>
                        <w:rPr>
                          <w:rFonts w:asciiTheme="majorHAnsi" w:hAnsiTheme="majorHAnsi" w:cs="Cambria"/>
                          <w:b/>
                          <w:sz w:val="24"/>
                          <w:szCs w:val="24"/>
                          <w:u w:val="single"/>
                        </w:rPr>
                      </w:pPr>
                      <w:r w:rsidRPr="00190F59">
                        <w:rPr>
                          <w:rFonts w:asciiTheme="majorHAnsi" w:hAnsiTheme="majorHAnsi" w:cs="Cambria"/>
                          <w:b/>
                          <w:sz w:val="24"/>
                          <w:szCs w:val="24"/>
                          <w:u w:val="single"/>
                        </w:rPr>
                        <w:t>Research Article</w:t>
                      </w:r>
                    </w:p>
                  </w:txbxContent>
                </v:textbox>
              </v:shape>
            </w:pict>
          </mc:Fallback>
        </mc:AlternateContent>
      </w:r>
      <w:r>
        <w:rPr>
          <w:rFonts w:ascii="Times New Roman" w:hAnsi="Times New Roman" w:cs="Times New Roman"/>
          <w:noProof/>
          <w:color w:val="000000"/>
          <w:sz w:val="2"/>
          <w:u w:color="000000"/>
        </w:rPr>
        <mc:AlternateContent>
          <mc:Choice Requires="wps">
            <w:drawing>
              <wp:anchor distT="0" distB="0" distL="114300" distR="114300" simplePos="0" relativeHeight="251663360" behindDoc="0" locked="0" layoutInCell="1" allowOverlap="1" wp14:anchorId="207F4E82" wp14:editId="3CDDEB73">
                <wp:simplePos x="0" y="0"/>
                <wp:positionH relativeFrom="column">
                  <wp:posOffset>-100330</wp:posOffset>
                </wp:positionH>
                <wp:positionV relativeFrom="paragraph">
                  <wp:posOffset>-500380</wp:posOffset>
                </wp:positionV>
                <wp:extent cx="1079500" cy="915670"/>
                <wp:effectExtent l="0" t="0" r="0" b="0"/>
                <wp:wrapNone/>
                <wp:docPr id="1242315465" name="Zone de texte 2"/>
                <wp:cNvGraphicFramePr/>
                <a:graphic xmlns:a="http://schemas.openxmlformats.org/drawingml/2006/main">
                  <a:graphicData uri="http://schemas.microsoft.com/office/word/2010/wordprocessingShape">
                    <wps:wsp>
                      <wps:cNvSpPr txBox="1"/>
                      <wps:spPr>
                        <a:xfrm>
                          <a:off x="0" y="0"/>
                          <a:ext cx="1079500" cy="915670"/>
                        </a:xfrm>
                        <a:prstGeom prst="rect">
                          <a:avLst/>
                        </a:prstGeom>
                        <a:noFill/>
                        <a:ln w="6350">
                          <a:noFill/>
                        </a:ln>
                      </wps:spPr>
                      <wps:txbx>
                        <w:txbxContent>
                          <w:p w14:paraId="4F807CF4" w14:textId="558E72D4" w:rsidR="00D85DC6" w:rsidRDefault="00D85DC6">
                            <w:r>
                              <w:rPr>
                                <w:noProof/>
                              </w:rPr>
                              <w:drawing>
                                <wp:inline distT="0" distB="0" distL="0" distR="0" wp14:anchorId="54D8178A" wp14:editId="46B5A1C3">
                                  <wp:extent cx="914400" cy="914400"/>
                                  <wp:effectExtent l="0" t="0" r="0" b="0"/>
                                  <wp:docPr id="110740796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07965" name="Image 1107407965"/>
                                          <pic:cNvPicPr/>
                                        </pic:nvPicPr>
                                        <pic:blipFill>
                                          <a:blip r:embed="rId9"/>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F4E82" id="Zone de texte 2" o:spid="_x0000_s1027" type="#_x0000_t202" style="position:absolute;margin-left:-7.9pt;margin-top:-39.4pt;width:85pt;height:7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" filled="f" stroked="f" strokeweight=".5pt">
                <v:textbox>
                  <w:txbxContent>
                    <w:p w14:paraId="4F807CF4" w14:textId="558E72D4" w:rsidR="00D85DC6" w:rsidRDefault="00D85DC6">
                      <w:r>
                        <w:rPr>
                          <w:noProof/>
                        </w:rPr>
                        <w:drawing>
                          <wp:inline distT="0" distB="0" distL="0" distR="0" wp14:anchorId="54D8178A" wp14:editId="46B5A1C3">
                            <wp:extent cx="914400" cy="914400"/>
                            <wp:effectExtent l="0" t="0" r="0" b="0"/>
                            <wp:docPr id="110740796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07965" name="Image 1107407965"/>
                                    <pic:cNvPicPr/>
                                  </pic:nvPicPr>
                                  <pic:blipFill>
                                    <a:blip r:embed="rId10"/>
                                    <a:stretch>
                                      <a:fillRect/>
                                    </a:stretch>
                                  </pic:blipFill>
                                  <pic:spPr>
                                    <a:xfrm>
                                      <a:off x="0" y="0"/>
                                      <a:ext cx="914400" cy="914400"/>
                                    </a:xfrm>
                                    <a:prstGeom prst="rect">
                                      <a:avLst/>
                                    </a:prstGeom>
                                  </pic:spPr>
                                </pic:pic>
                              </a:graphicData>
                            </a:graphic>
                          </wp:inline>
                        </w:drawing>
                      </w:r>
                    </w:p>
                  </w:txbxContent>
                </v:textbox>
              </v:shape>
            </w:pict>
          </mc:Fallback>
        </mc:AlternateContent>
      </w:r>
      <w:r w:rsidR="006D6DAC" w:rsidRPr="006D6DAC">
        <w:rPr>
          <w:rFonts w:ascii="Times New Roman" w:hAnsi="Times New Roman" w:cs="Times New Roman"/>
          <w:snapToGrid w:val="0"/>
          <w:color w:val="000000"/>
          <w:w w:val="0"/>
          <w:sz w:val="2"/>
          <w:u w:color="000000"/>
          <w:bdr w:val="none" w:sz="0" w:space="0" w:color="000000"/>
          <w:shd w:val="clear" w:color="000000" w:fill="000000"/>
        </w:rPr>
        <w:t xml:space="preserve"> </w:t>
      </w:r>
    </w:p>
    <w:p w14:paraId="1D934797" w14:textId="4F4F606A" w:rsidR="00AA2060" w:rsidRPr="00942E0D" w:rsidRDefault="00AA2060" w:rsidP="001D450E">
      <w:pPr>
        <w:spacing w:after="0" w:line="240" w:lineRule="auto"/>
        <w:rPr>
          <w:sz w:val="14"/>
        </w:rPr>
      </w:pPr>
    </w:p>
    <w:tbl>
      <w:tblPr>
        <w:tblStyle w:val="Grilledutableau"/>
        <w:tblW w:w="9356" w:type="dxa"/>
        <w:tblInd w:w="-34" w:type="dxa"/>
        <w:tblBorders>
          <w:top w:val="single" w:sz="4" w:space="0" w:color="auto"/>
          <w:left w:val="none" w:sz="0" w:space="0" w:color="auto"/>
          <w:bottom w:val="single" w:sz="4" w:space="0" w:color="auto"/>
          <w:right w:val="none" w:sz="0" w:space="0" w:color="auto"/>
          <w:insideH w:val="dotted" w:sz="4" w:space="0" w:color="auto"/>
          <w:insideV w:val="dotted" w:sz="4" w:space="0" w:color="auto"/>
        </w:tblBorders>
        <w:tblLook w:val="04A0" w:firstRow="1" w:lastRow="0" w:firstColumn="1" w:lastColumn="0" w:noHBand="0" w:noVBand="1"/>
      </w:tblPr>
      <w:tblGrid>
        <w:gridCol w:w="1276"/>
        <w:gridCol w:w="1134"/>
        <w:gridCol w:w="1985"/>
        <w:gridCol w:w="3118"/>
        <w:gridCol w:w="1843"/>
      </w:tblGrid>
      <w:tr w:rsidR="00942E0D" w:rsidRPr="00980407" w14:paraId="18057ECA" w14:textId="77777777" w:rsidTr="001C4683">
        <w:tc>
          <w:tcPr>
            <w:tcW w:w="1276" w:type="dxa"/>
            <w:tcBorders>
              <w:top w:val="single" w:sz="4" w:space="0" w:color="auto"/>
              <w:bottom w:val="single" w:sz="4" w:space="0" w:color="auto"/>
              <w:right w:val="single" w:sz="4" w:space="0" w:color="auto"/>
            </w:tcBorders>
            <w:shd w:val="clear" w:color="auto" w:fill="FFFFFF" w:themeFill="background1"/>
          </w:tcPr>
          <w:p w14:paraId="362E3DC1" w14:textId="5DF30E82" w:rsidR="00942E0D" w:rsidRPr="00980407" w:rsidRDefault="00942E0D" w:rsidP="001C4804">
            <w:pPr>
              <w:jc w:val="center"/>
              <w:rPr>
                <w:rFonts w:ascii="Aparajita" w:hAnsi="Aparajita" w:cs="Aparajita"/>
                <w:sz w:val="26"/>
                <w:szCs w:val="20"/>
              </w:rPr>
            </w:pPr>
            <w:r w:rsidRPr="00980407">
              <w:rPr>
                <w:rFonts w:ascii="Aparajita" w:hAnsi="Aparajita" w:cs="Aparajita"/>
                <w:sz w:val="26"/>
                <w:szCs w:val="20"/>
              </w:rPr>
              <w:t xml:space="preserve">Volume </w:t>
            </w:r>
            <w:r w:rsidR="00B10D25">
              <w:rPr>
                <w:rFonts w:ascii="Aparajita" w:hAnsi="Aparajita" w:cs="Aparajita"/>
                <w:sz w:val="26"/>
                <w:szCs w:val="20"/>
              </w:rPr>
              <w:t>X</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703DD0C" w14:textId="6C6C9C41" w:rsidR="00942E0D" w:rsidRPr="00980407" w:rsidRDefault="00942E0D" w:rsidP="00427880">
            <w:pPr>
              <w:jc w:val="center"/>
              <w:rPr>
                <w:rFonts w:ascii="Aparajita" w:hAnsi="Aparajita" w:cs="Aparajita"/>
                <w:sz w:val="26"/>
                <w:szCs w:val="20"/>
              </w:rPr>
            </w:pPr>
            <w:r w:rsidRPr="00980407">
              <w:rPr>
                <w:rFonts w:ascii="Aparajita" w:hAnsi="Aparajita" w:cs="Aparajita"/>
                <w:sz w:val="26"/>
                <w:szCs w:val="20"/>
              </w:rPr>
              <w:t xml:space="preserve">Issue </w:t>
            </w:r>
            <w:r w:rsidR="00B10D25">
              <w:rPr>
                <w:rFonts w:ascii="Aparajita" w:hAnsi="Aparajita" w:cs="Aparajita"/>
                <w:sz w:val="26"/>
                <w:szCs w:val="20"/>
              </w:rPr>
              <w:t>X</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43D738" w14:textId="1DB366AC" w:rsidR="00942E0D" w:rsidRPr="00980407" w:rsidRDefault="00942E0D" w:rsidP="00E91197">
            <w:pPr>
              <w:rPr>
                <w:rFonts w:ascii="Aparajita" w:hAnsi="Aparajita" w:cs="Aparajita"/>
                <w:sz w:val="26"/>
                <w:szCs w:val="20"/>
              </w:rPr>
            </w:pP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tcPr>
          <w:p w14:paraId="77A47295" w14:textId="0E4B2A8E" w:rsidR="00942E0D" w:rsidRPr="00980407" w:rsidRDefault="00B10D25" w:rsidP="00E65A60">
            <w:pPr>
              <w:rPr>
                <w:rFonts w:ascii="Aparajita" w:hAnsi="Aparajita" w:cs="Aparajita"/>
                <w:sz w:val="26"/>
                <w:szCs w:val="20"/>
              </w:rPr>
            </w:pPr>
            <w:r w:rsidRPr="00B10D25">
              <w:rPr>
                <w:rFonts w:ascii="Aparajita" w:hAnsi="Aparajita" w:cs="Aparajita"/>
                <w:sz w:val="26"/>
                <w:szCs w:val="20"/>
              </w:rPr>
              <w:t xml:space="preserve">ISSN: </w:t>
            </w:r>
            <w:r w:rsidR="005C4621" w:rsidRPr="005C4621">
              <w:rPr>
                <w:rFonts w:ascii="Aparajita" w:hAnsi="Aparajita" w:cs="Aparajita"/>
                <w:sz w:val="26"/>
                <w:szCs w:val="20"/>
              </w:rPr>
              <w:t xml:space="preserve">3009-5239 </w:t>
            </w:r>
            <w:hyperlink r:id="rId11" w:history="1"/>
          </w:p>
        </w:tc>
        <w:tc>
          <w:tcPr>
            <w:tcW w:w="1843" w:type="dxa"/>
            <w:tcBorders>
              <w:top w:val="single" w:sz="4" w:space="0" w:color="auto"/>
              <w:left w:val="single" w:sz="4" w:space="0" w:color="auto"/>
              <w:bottom w:val="single" w:sz="4" w:space="0" w:color="auto"/>
            </w:tcBorders>
            <w:shd w:val="clear" w:color="auto" w:fill="FFFFFF" w:themeFill="background1"/>
          </w:tcPr>
          <w:p w14:paraId="7ACCA5E7" w14:textId="75EF1537" w:rsidR="00942E0D" w:rsidRPr="00980407" w:rsidRDefault="00942E0D" w:rsidP="002572EE">
            <w:pPr>
              <w:rPr>
                <w:rFonts w:ascii="Aparajita" w:hAnsi="Aparajita" w:cs="Aparajita"/>
                <w:sz w:val="26"/>
                <w:szCs w:val="20"/>
              </w:rPr>
            </w:pPr>
            <w:r>
              <w:rPr>
                <w:rFonts w:ascii="Aparajita" w:hAnsi="Aparajita" w:cs="Aparajita"/>
                <w:sz w:val="26"/>
                <w:szCs w:val="20"/>
              </w:rPr>
              <w:t xml:space="preserve">Page: </w:t>
            </w:r>
            <w:r w:rsidR="00B10D25">
              <w:rPr>
                <w:rFonts w:ascii="Aparajita" w:hAnsi="Aparajita" w:cs="Aparajita"/>
                <w:sz w:val="26"/>
                <w:szCs w:val="20"/>
              </w:rPr>
              <w:t>X</w:t>
            </w:r>
            <w:r>
              <w:rPr>
                <w:rFonts w:ascii="Aparajita" w:hAnsi="Aparajita" w:cs="Aparajita"/>
                <w:sz w:val="26"/>
                <w:szCs w:val="20"/>
              </w:rPr>
              <w:t xml:space="preserve"> – </w:t>
            </w:r>
            <w:r w:rsidR="00B10D25">
              <w:rPr>
                <w:rFonts w:ascii="Aparajita" w:hAnsi="Aparajita" w:cs="Aparajita"/>
                <w:sz w:val="26"/>
                <w:szCs w:val="20"/>
              </w:rPr>
              <w:t>X</w:t>
            </w:r>
          </w:p>
        </w:tc>
      </w:tr>
    </w:tbl>
    <w:p w14:paraId="25DDC634" w14:textId="77777777" w:rsidR="00942E0D" w:rsidRPr="00942E0D" w:rsidRDefault="00942E0D" w:rsidP="001D450E">
      <w:pPr>
        <w:spacing w:after="0" w:line="240" w:lineRule="auto"/>
        <w:rPr>
          <w:sz w:val="24"/>
        </w:rPr>
      </w:pPr>
    </w:p>
    <w:tbl>
      <w:tblPr>
        <w:tblStyle w:val="Grilledutableau"/>
        <w:tblW w:w="0" w:type="auto"/>
        <w:tblLook w:val="04A0" w:firstRow="1" w:lastRow="0" w:firstColumn="1" w:lastColumn="0" w:noHBand="0" w:noVBand="1"/>
      </w:tblPr>
      <w:tblGrid>
        <w:gridCol w:w="3025"/>
        <w:gridCol w:w="6046"/>
      </w:tblGrid>
      <w:tr w:rsidR="00942E0D" w:rsidRPr="000458D8" w14:paraId="332889C5" w14:textId="77777777" w:rsidTr="001C4683">
        <w:trPr>
          <w:trHeight w:val="1482"/>
        </w:trPr>
        <w:tc>
          <w:tcPr>
            <w:tcW w:w="9287" w:type="dxa"/>
            <w:gridSpan w:val="2"/>
            <w:tcBorders>
              <w:top w:val="nil"/>
              <w:left w:val="nil"/>
              <w:bottom w:val="single" w:sz="4" w:space="0" w:color="auto"/>
              <w:right w:val="nil"/>
            </w:tcBorders>
          </w:tcPr>
          <w:p w14:paraId="01A90E4D" w14:textId="77777777" w:rsidR="00767078" w:rsidRPr="005C4621" w:rsidRDefault="00767078" w:rsidP="00767078">
            <w:pPr>
              <w:ind w:left="142"/>
              <w:jc w:val="center"/>
              <w:rPr>
                <w:rFonts w:ascii="Aparajita" w:eastAsia="Cambria" w:hAnsi="Aparajita" w:cs="Aparajita"/>
                <w:b/>
                <w:sz w:val="32"/>
                <w:szCs w:val="32"/>
                <w:lang w:val="fr-FR"/>
              </w:rPr>
            </w:pPr>
            <w:r w:rsidRPr="005C4621">
              <w:rPr>
                <w:rFonts w:ascii="Aparajita" w:hAnsi="Aparajita" w:cs="Aparajita"/>
                <w:b/>
                <w:bCs/>
                <w:sz w:val="28"/>
                <w:szCs w:val="28"/>
                <w:lang w:val="fr-FR"/>
              </w:rPr>
              <w:t>TITRE</w:t>
            </w:r>
            <w:r w:rsidRPr="005C4621">
              <w:rPr>
                <w:rFonts w:ascii="Aparajita" w:eastAsia="Cambria" w:hAnsi="Aparajita" w:cs="Aparajita"/>
                <w:b/>
                <w:smallCaps/>
                <w:color w:val="000000"/>
                <w:sz w:val="32"/>
                <w:szCs w:val="32"/>
                <w:lang w:val="fr-FR"/>
              </w:rPr>
              <w:t xml:space="preserve"> </w:t>
            </w:r>
            <w:r w:rsidRPr="005C4621">
              <w:rPr>
                <w:rFonts w:ascii="Aparajita" w:hAnsi="Aparajita" w:cs="Aparajita"/>
                <w:b/>
                <w:bCs/>
                <w:sz w:val="28"/>
                <w:szCs w:val="28"/>
                <w:lang w:val="fr-FR"/>
              </w:rPr>
              <w:t>Centré, 14 points, Bold</w:t>
            </w:r>
          </w:p>
          <w:p w14:paraId="4D965F10" w14:textId="77777777" w:rsidR="00767078" w:rsidRPr="000A36A7" w:rsidRDefault="00767078" w:rsidP="00767078">
            <w:pPr>
              <w:rPr>
                <w:rFonts w:ascii="Aparajita" w:hAnsi="Aparajita" w:cs="Aparajita"/>
                <w:sz w:val="12"/>
                <w:szCs w:val="18"/>
                <w:lang w:val="fr-FR"/>
              </w:rPr>
            </w:pPr>
          </w:p>
          <w:p w14:paraId="1CC9C068" w14:textId="77777777" w:rsidR="00767078" w:rsidRPr="000A36A7" w:rsidRDefault="00767078" w:rsidP="00767078">
            <w:pPr>
              <w:rPr>
                <w:rFonts w:ascii="Aparajita" w:hAnsi="Aparajita" w:cs="Aparajita"/>
                <w:sz w:val="12"/>
                <w:szCs w:val="18"/>
                <w:lang w:val="fr-FR"/>
              </w:rPr>
            </w:pPr>
          </w:p>
          <w:p w14:paraId="02E721B0" w14:textId="6F89E793" w:rsidR="00767078" w:rsidRPr="009A6A81" w:rsidRDefault="00767078" w:rsidP="00767078">
            <w:pPr>
              <w:jc w:val="center"/>
              <w:rPr>
                <w:rFonts w:ascii="Aparajita" w:hAnsi="Aparajita" w:cs="Aparajita"/>
                <w:b/>
                <w:bCs/>
                <w:i/>
                <w:iCs/>
                <w:sz w:val="24"/>
                <w:szCs w:val="24"/>
                <w:lang w:val="fr-FR"/>
              </w:rPr>
            </w:pPr>
            <w:r w:rsidRPr="009A6A81">
              <w:rPr>
                <w:rFonts w:ascii="Aparajita" w:hAnsi="Aparajita" w:cs="Aparajita"/>
                <w:b/>
                <w:bCs/>
                <w:i/>
                <w:iCs/>
                <w:sz w:val="24"/>
                <w:szCs w:val="24"/>
                <w:lang w:val="fr-FR"/>
              </w:rPr>
              <w:t>Auteurs, affiliation : Centré, 12 points de taille, italique</w:t>
            </w:r>
          </w:p>
          <w:p w14:paraId="7804107C" w14:textId="77777777" w:rsidR="00767078" w:rsidRPr="000A36A7" w:rsidRDefault="00767078" w:rsidP="00767078">
            <w:pPr>
              <w:rPr>
                <w:rFonts w:ascii="Aparajita" w:hAnsi="Aparajita" w:cs="Aparajita"/>
                <w:b/>
                <w:bCs/>
                <w:i/>
                <w:iCs/>
                <w:sz w:val="18"/>
                <w:szCs w:val="18"/>
                <w:lang w:val="fr-FR"/>
              </w:rPr>
            </w:pPr>
          </w:p>
          <w:p w14:paraId="4EF9640D" w14:textId="77777777" w:rsidR="00767078" w:rsidRPr="009A6A81" w:rsidRDefault="00767078" w:rsidP="00767078">
            <w:pPr>
              <w:pStyle w:val="Authors"/>
              <w:spacing w:after="0" w:line="240" w:lineRule="auto"/>
              <w:jc w:val="center"/>
              <w:rPr>
                <w:rFonts w:ascii="Aparajita" w:hAnsi="Aparajita" w:cs="Aparajita"/>
                <w:b w:val="0"/>
                <w:caps/>
                <w:sz w:val="22"/>
                <w:szCs w:val="22"/>
                <w:lang w:val="pt-PT"/>
              </w:rPr>
            </w:pPr>
            <w:r w:rsidRPr="009A6A81">
              <w:rPr>
                <w:rFonts w:ascii="Aparajita" w:hAnsi="Aparajita" w:cs="Aparajita"/>
                <w:b w:val="0"/>
                <w:sz w:val="22"/>
                <w:szCs w:val="22"/>
                <w:lang w:val="fr-FR"/>
              </w:rPr>
              <w:t>Prénom1 NOM1*, Prénom2 NOM2**, Prénom3 NOM3***, Prénom4 NOM4****</w:t>
            </w:r>
          </w:p>
          <w:p w14:paraId="508032FE" w14:textId="77777777" w:rsidR="00767078" w:rsidRPr="009A6A81" w:rsidRDefault="00767078" w:rsidP="00767078">
            <w:pPr>
              <w:pStyle w:val="Authors"/>
              <w:spacing w:after="0" w:line="240" w:lineRule="auto"/>
              <w:jc w:val="center"/>
              <w:rPr>
                <w:rFonts w:ascii="Aparajita" w:hAnsi="Aparajita" w:cs="Aparajita"/>
                <w:b w:val="0"/>
                <w:caps/>
                <w:sz w:val="22"/>
                <w:szCs w:val="22"/>
                <w:lang w:val="pt-PT"/>
              </w:rPr>
            </w:pP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Établissement</w:t>
            </w: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d’affiliation 1</w:t>
            </w:r>
          </w:p>
          <w:p w14:paraId="6131262B" w14:textId="77777777" w:rsidR="00767078" w:rsidRPr="009A6A81" w:rsidRDefault="00767078" w:rsidP="00767078">
            <w:pPr>
              <w:pStyle w:val="Authors"/>
              <w:spacing w:after="0" w:line="240" w:lineRule="auto"/>
              <w:jc w:val="center"/>
              <w:rPr>
                <w:rFonts w:ascii="Aparajita" w:hAnsi="Aparajita" w:cs="Aparajita"/>
                <w:b w:val="0"/>
                <w:caps/>
                <w:sz w:val="22"/>
                <w:szCs w:val="22"/>
                <w:lang w:val="pt-PT"/>
              </w:rPr>
            </w:pP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Établissement</w:t>
            </w: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d’affiliation 2</w:t>
            </w:r>
          </w:p>
          <w:p w14:paraId="35922F0A" w14:textId="77777777" w:rsidR="00767078" w:rsidRPr="009A6A81" w:rsidRDefault="00767078" w:rsidP="00767078">
            <w:pPr>
              <w:pStyle w:val="Authors"/>
              <w:spacing w:after="0" w:line="240" w:lineRule="auto"/>
              <w:jc w:val="center"/>
              <w:rPr>
                <w:rFonts w:ascii="Aparajita" w:hAnsi="Aparajita" w:cs="Aparajita"/>
                <w:b w:val="0"/>
                <w:caps/>
                <w:sz w:val="22"/>
                <w:szCs w:val="22"/>
                <w:lang w:val="pt-PT"/>
              </w:rPr>
            </w:pP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Établissement</w:t>
            </w: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d’affiliation 3</w:t>
            </w:r>
          </w:p>
          <w:p w14:paraId="4423704B" w14:textId="77777777" w:rsidR="00767078" w:rsidRPr="009A6A81" w:rsidRDefault="00767078" w:rsidP="00767078">
            <w:pPr>
              <w:pStyle w:val="Authors"/>
              <w:spacing w:after="0" w:line="240" w:lineRule="auto"/>
              <w:jc w:val="center"/>
              <w:rPr>
                <w:rFonts w:ascii="Aparajita" w:hAnsi="Aparajita" w:cs="Aparajita"/>
                <w:b w:val="0"/>
                <w:caps/>
                <w:sz w:val="22"/>
                <w:szCs w:val="22"/>
                <w:lang w:val="pt-PT"/>
              </w:rPr>
            </w:pP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Établissement</w:t>
            </w:r>
            <w:r w:rsidRPr="009A6A81">
              <w:rPr>
                <w:rFonts w:ascii="Aparajita" w:hAnsi="Aparajita" w:cs="Aparajita"/>
                <w:b w:val="0"/>
                <w:caps/>
                <w:sz w:val="22"/>
                <w:szCs w:val="22"/>
                <w:lang w:val="pt-PT"/>
              </w:rPr>
              <w:t xml:space="preserve"> </w:t>
            </w:r>
            <w:r w:rsidRPr="009A6A81">
              <w:rPr>
                <w:rFonts w:ascii="Aparajita" w:hAnsi="Aparajita" w:cs="Aparajita"/>
                <w:b w:val="0"/>
                <w:sz w:val="22"/>
                <w:szCs w:val="22"/>
                <w:lang w:val="pt-PT"/>
              </w:rPr>
              <w:t>d’affiliation 4</w:t>
            </w:r>
          </w:p>
          <w:p w14:paraId="2FF05CE5" w14:textId="77777777" w:rsidR="00942E0D" w:rsidRPr="00942E0D" w:rsidRDefault="00BB7B3D" w:rsidP="00737F43">
            <w:pPr>
              <w:spacing w:after="120"/>
              <w:rPr>
                <w:rFonts w:ascii="Aparajita" w:hAnsi="Aparajita" w:cs="Aparajita"/>
                <w:sz w:val="26"/>
                <w:lang w:eastAsia="id-ID"/>
              </w:rPr>
            </w:pPr>
            <w:r w:rsidRPr="000A36A7">
              <w:rPr>
                <w:rFonts w:ascii="Aparajita" w:hAnsi="Aparajita" w:cs="Aparajita"/>
                <w:sz w:val="28"/>
                <w:szCs w:val="24"/>
                <w:lang w:eastAsia="id-ID"/>
              </w:rPr>
              <w:t xml:space="preserve"> </w:t>
            </w:r>
          </w:p>
        </w:tc>
      </w:tr>
      <w:tr w:rsidR="00942E0D" w:rsidRPr="00CF7F1A" w14:paraId="1FCAFADE" w14:textId="77777777" w:rsidTr="001C4683">
        <w:tc>
          <w:tcPr>
            <w:tcW w:w="3085" w:type="dxa"/>
            <w:tcBorders>
              <w:top w:val="single" w:sz="4" w:space="0" w:color="auto"/>
              <w:left w:val="nil"/>
              <w:bottom w:val="nil"/>
              <w:right w:val="nil"/>
            </w:tcBorders>
          </w:tcPr>
          <w:p w14:paraId="353A1678" w14:textId="4C3F500C" w:rsidR="00942E0D" w:rsidRPr="00CF7F1A" w:rsidRDefault="00942E0D" w:rsidP="001C4683">
            <w:pPr>
              <w:spacing w:after="120"/>
              <w:rPr>
                <w:rFonts w:ascii="Cambria" w:hAnsi="Cambria" w:cs="Cambria"/>
                <w:sz w:val="20"/>
              </w:rPr>
            </w:pPr>
            <w:r>
              <w:rPr>
                <w:rFonts w:ascii="Cambria" w:hAnsi="Cambria" w:cs="Cambria"/>
                <w:sz w:val="20"/>
              </w:rPr>
              <w:t xml:space="preserve">A R T I C L </w:t>
            </w:r>
            <w:r w:rsidR="00767078">
              <w:rPr>
                <w:rFonts w:ascii="Cambria" w:hAnsi="Cambria" w:cs="Cambria"/>
                <w:sz w:val="20"/>
              </w:rPr>
              <w:t>E I</w:t>
            </w:r>
            <w:r>
              <w:rPr>
                <w:rFonts w:ascii="Cambria" w:hAnsi="Cambria" w:cs="Cambria"/>
                <w:sz w:val="20"/>
              </w:rPr>
              <w:t xml:space="preserve"> N F O</w:t>
            </w:r>
          </w:p>
        </w:tc>
        <w:tc>
          <w:tcPr>
            <w:tcW w:w="6202" w:type="dxa"/>
            <w:tcBorders>
              <w:top w:val="single" w:sz="4" w:space="0" w:color="auto"/>
              <w:left w:val="nil"/>
              <w:bottom w:val="nil"/>
              <w:right w:val="nil"/>
            </w:tcBorders>
          </w:tcPr>
          <w:p w14:paraId="107CD383" w14:textId="77777777" w:rsidR="00942E0D" w:rsidRPr="006A75EA" w:rsidRDefault="00942E0D" w:rsidP="001C4683">
            <w:pPr>
              <w:spacing w:after="120"/>
              <w:jc w:val="both"/>
              <w:rPr>
                <w:rFonts w:ascii="Cambria" w:hAnsi="Cambria" w:cs="Cambria"/>
                <w:sz w:val="20"/>
              </w:rPr>
            </w:pPr>
            <w:r w:rsidRPr="00CF7F1A">
              <w:rPr>
                <w:rFonts w:ascii="Cambria" w:hAnsi="Cambria" w:cs="Cambria"/>
                <w:sz w:val="20"/>
              </w:rPr>
              <w:t>A B S T R A C T</w:t>
            </w:r>
          </w:p>
        </w:tc>
      </w:tr>
      <w:tr w:rsidR="00942E0D" w:rsidRPr="009A6A81" w14:paraId="02FC7397" w14:textId="77777777" w:rsidTr="001C4683">
        <w:tc>
          <w:tcPr>
            <w:tcW w:w="3085" w:type="dxa"/>
            <w:tcBorders>
              <w:top w:val="nil"/>
              <w:left w:val="nil"/>
              <w:bottom w:val="single" w:sz="4" w:space="0" w:color="auto"/>
              <w:right w:val="nil"/>
            </w:tcBorders>
          </w:tcPr>
          <w:p w14:paraId="3E582D67" w14:textId="0180C5E0" w:rsidR="00767078" w:rsidRPr="00B10D25" w:rsidRDefault="009A6A81" w:rsidP="00767078">
            <w:pPr>
              <w:spacing w:line="216" w:lineRule="auto"/>
              <w:rPr>
                <w:rFonts w:ascii="Aparajita" w:hAnsi="Aparajita" w:cs="Aparajita"/>
              </w:rPr>
            </w:pPr>
            <w:r w:rsidRPr="00B10D25">
              <w:rPr>
                <w:rFonts w:ascii="Aparajita" w:hAnsi="Aparajita" w:cs="Aparajita"/>
                <w:i/>
              </w:rPr>
              <w:t>Keywords</w:t>
            </w:r>
            <w:r w:rsidRPr="00B10D25">
              <w:rPr>
                <w:rFonts w:ascii="Aparajita" w:hAnsi="Aparajita" w:cs="Aparajita"/>
              </w:rPr>
              <w:t>:</w:t>
            </w:r>
            <w:r w:rsidR="00942E0D" w:rsidRPr="00B10D25">
              <w:rPr>
                <w:rFonts w:ascii="Aparajita" w:hAnsi="Aparajita" w:cs="Aparajita"/>
              </w:rPr>
              <w:t xml:space="preserve"> </w:t>
            </w:r>
            <w:r w:rsidR="00767078" w:rsidRPr="00B10D25">
              <w:rPr>
                <w:rFonts w:ascii="Aparajita" w:hAnsi="Aparajita" w:cs="Aparajita"/>
              </w:rPr>
              <w:t>(3 à 6 Keywords)</w:t>
            </w:r>
          </w:p>
          <w:p w14:paraId="4906EBEB" w14:textId="14612B02" w:rsidR="00942E0D" w:rsidRPr="00767078" w:rsidRDefault="00767078" w:rsidP="00767078">
            <w:pPr>
              <w:spacing w:line="216" w:lineRule="auto"/>
              <w:rPr>
                <w:rFonts w:ascii="Aparajita" w:hAnsi="Aparajita" w:cs="Aparajita"/>
              </w:rPr>
            </w:pPr>
            <w:r w:rsidRPr="00767078">
              <w:rPr>
                <w:rFonts w:ascii="Aparajita" w:hAnsi="Aparajita" w:cs="Aparajita"/>
                <w:iCs/>
              </w:rPr>
              <w:t>Keyword</w:t>
            </w:r>
            <w:r w:rsidRPr="00767078">
              <w:rPr>
                <w:rFonts w:ascii="Aparajita" w:hAnsi="Aparajita" w:cs="Aparajita"/>
              </w:rPr>
              <w:t>1, Keywords2, Keywords3, Keywords4…</w:t>
            </w:r>
          </w:p>
          <w:p w14:paraId="299564F9" w14:textId="77777777" w:rsidR="00942E0D" w:rsidRPr="00767078" w:rsidRDefault="00942E0D" w:rsidP="001C4683">
            <w:pPr>
              <w:spacing w:line="216" w:lineRule="auto"/>
              <w:rPr>
                <w:rFonts w:ascii="Aparajita" w:hAnsi="Aparajita" w:cs="Aparajita"/>
              </w:rPr>
            </w:pPr>
          </w:p>
          <w:p w14:paraId="634F6CB0" w14:textId="77777777" w:rsidR="00942E0D" w:rsidRPr="00767078" w:rsidRDefault="00942E0D" w:rsidP="0055268B">
            <w:pPr>
              <w:tabs>
                <w:tab w:val="left" w:pos="896"/>
              </w:tabs>
              <w:spacing w:line="216" w:lineRule="auto"/>
              <w:rPr>
                <w:rFonts w:ascii="Aparajita" w:hAnsi="Aparajita" w:cs="Aparajita"/>
              </w:rPr>
            </w:pPr>
          </w:p>
        </w:tc>
        <w:tc>
          <w:tcPr>
            <w:tcW w:w="6202" w:type="dxa"/>
            <w:tcBorders>
              <w:top w:val="nil"/>
              <w:left w:val="nil"/>
              <w:bottom w:val="single" w:sz="4" w:space="0" w:color="auto"/>
              <w:right w:val="nil"/>
            </w:tcBorders>
          </w:tcPr>
          <w:p w14:paraId="27616DF4" w14:textId="264EF6D4" w:rsidR="00767078" w:rsidRPr="00767078" w:rsidRDefault="00767078" w:rsidP="00767078">
            <w:pPr>
              <w:spacing w:line="216" w:lineRule="auto"/>
              <w:rPr>
                <w:rFonts w:ascii="Aparajita" w:hAnsi="Aparajita" w:cs="Aparajita"/>
                <w:lang w:val="fr-FR"/>
              </w:rPr>
            </w:pPr>
            <w:r w:rsidRPr="00767078">
              <w:rPr>
                <w:rFonts w:ascii="Aparajita" w:hAnsi="Aparajita" w:cs="Aparajita"/>
                <w:lang w:val="fr-FR"/>
              </w:rPr>
              <w:t>Ce texte donne les règles formelles pour la soumission d’un article pour la publication. Les a</w:t>
            </w:r>
            <w:r>
              <w:rPr>
                <w:rFonts w:ascii="Aparajita" w:hAnsi="Aparajita" w:cs="Aparajita"/>
                <w:lang w:val="fr-FR"/>
              </w:rPr>
              <w:t>rticles</w:t>
            </w:r>
            <w:r w:rsidRPr="00767078">
              <w:rPr>
                <w:rFonts w:ascii="Aparajita" w:hAnsi="Aparajita" w:cs="Aparajita"/>
                <w:lang w:val="fr-FR"/>
              </w:rPr>
              <w:t xml:space="preserve"> retenus par le comité scientifique du colloque et validées par le comité de lecture feront l’objet d’actes qui seront publiées. Le nombre des pages devra impérativement être compris entre 10 et 15 pages, et se conformer aux règles formelles du présent modèle. </w:t>
            </w:r>
          </w:p>
          <w:p w14:paraId="7B8D9E3D" w14:textId="1EF600B4" w:rsidR="002572EE" w:rsidRPr="00767078" w:rsidRDefault="00767078" w:rsidP="00767078">
            <w:pPr>
              <w:spacing w:line="216" w:lineRule="auto"/>
              <w:jc w:val="both"/>
              <w:rPr>
                <w:rFonts w:ascii="Aparajita" w:hAnsi="Aparajita" w:cs="Aparajita"/>
                <w:lang w:val="fr-FR"/>
              </w:rPr>
            </w:pPr>
            <w:r w:rsidRPr="00767078">
              <w:rPr>
                <w:rFonts w:ascii="Aparajita" w:hAnsi="Aparajita" w:cs="Aparajita"/>
                <w:lang w:val="fr-FR"/>
              </w:rPr>
              <w:t>Chaque article comprendra un résumé, 3 à 6 mots clés, une introduction donnant l’objectif de l</w:t>
            </w:r>
            <w:r>
              <w:rPr>
                <w:rFonts w:ascii="Aparajita" w:hAnsi="Aparajita" w:cs="Aparajita"/>
                <w:lang w:val="fr-FR"/>
              </w:rPr>
              <w:t xml:space="preserve">’article </w:t>
            </w:r>
            <w:r w:rsidRPr="00767078">
              <w:rPr>
                <w:rFonts w:ascii="Aparajita" w:hAnsi="Aparajita" w:cs="Aparajita"/>
                <w:lang w:val="fr-FR"/>
              </w:rPr>
              <w:t xml:space="preserve">et la replaçant dans son domaine scientifique, des sections présentant les idées et résultats principaux de la </w:t>
            </w:r>
            <w:r>
              <w:rPr>
                <w:rFonts w:ascii="Aparajita" w:hAnsi="Aparajita" w:cs="Aparajita"/>
                <w:lang w:val="fr-FR"/>
              </w:rPr>
              <w:t>recherche</w:t>
            </w:r>
            <w:r w:rsidRPr="00767078">
              <w:rPr>
                <w:rFonts w:ascii="Aparajita" w:hAnsi="Aparajita" w:cs="Aparajita"/>
                <w:lang w:val="fr-FR"/>
              </w:rPr>
              <w:t xml:space="preserve"> en lien avec la thématique dans laquelle elle s’inscrit, ainsi qu’une bibliographie d’une dizaine de références.</w:t>
            </w:r>
          </w:p>
        </w:tc>
      </w:tr>
    </w:tbl>
    <w:p w14:paraId="29EB0AD9" w14:textId="77777777" w:rsidR="00942E0D" w:rsidRPr="00767078" w:rsidRDefault="00942E0D" w:rsidP="001D450E">
      <w:pPr>
        <w:spacing w:after="0" w:line="240" w:lineRule="auto"/>
        <w:rPr>
          <w:lang w:val="fr-FR"/>
        </w:rPr>
      </w:pPr>
    </w:p>
    <w:p w14:paraId="390BFA01" w14:textId="77777777" w:rsidR="00690E65" w:rsidRPr="00767078" w:rsidRDefault="00690E65" w:rsidP="00561F52">
      <w:pPr>
        <w:spacing w:after="0" w:line="240" w:lineRule="auto"/>
        <w:rPr>
          <w:rFonts w:asciiTheme="majorHAnsi" w:hAnsiTheme="majorHAnsi"/>
          <w:b/>
          <w:sz w:val="24"/>
          <w:lang w:val="fr-FR"/>
        </w:rPr>
        <w:sectPr w:rsidR="00690E65" w:rsidRPr="00767078" w:rsidSect="0070265C">
          <w:headerReference w:type="default" r:id="rId12"/>
          <w:footerReference w:type="default" r:id="rId13"/>
          <w:pgSz w:w="11907" w:h="16840" w:code="9"/>
          <w:pgMar w:top="1418" w:right="1418" w:bottom="1418" w:left="1418" w:header="760" w:footer="907" w:gutter="0"/>
          <w:cols w:space="720"/>
          <w:docGrid w:linePitch="299"/>
        </w:sectPr>
      </w:pPr>
    </w:p>
    <w:p w14:paraId="1B82DAAC" w14:textId="77777777" w:rsidR="00CC52A5" w:rsidRPr="00B10D25" w:rsidRDefault="002D366E" w:rsidP="00561F52">
      <w:pPr>
        <w:spacing w:after="0" w:line="240" w:lineRule="auto"/>
        <w:rPr>
          <w:rFonts w:ascii="Cambria" w:hAnsi="Cambria" w:cs="Cambria"/>
          <w:b/>
          <w:smallCaps/>
          <w:sz w:val="24"/>
          <w:szCs w:val="24"/>
          <w:lang w:val="fr-FR"/>
        </w:rPr>
      </w:pPr>
      <w:r w:rsidRPr="00B10D25">
        <w:rPr>
          <w:rFonts w:ascii="Cambria" w:hAnsi="Cambria" w:cs="Cambria"/>
          <w:b/>
          <w:smallCaps/>
          <w:sz w:val="24"/>
          <w:szCs w:val="24"/>
          <w:lang w:val="fr-FR"/>
        </w:rPr>
        <w:t>Introduction</w:t>
      </w:r>
    </w:p>
    <w:p w14:paraId="4F824A9E" w14:textId="6ADA002A"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Cette normalisation des articles a pour objectif de faciliter le travail du comité de lecture pour sélectionner les </w:t>
      </w:r>
      <w:r w:rsidR="00B10D25">
        <w:rPr>
          <w:rFonts w:ascii="Aparajita" w:hAnsi="Aparajita" w:cs="Aparajita"/>
          <w:sz w:val="26"/>
          <w:szCs w:val="26"/>
          <w:lang w:val="fr-FR"/>
        </w:rPr>
        <w:t>articles</w:t>
      </w:r>
      <w:r w:rsidRPr="00767078">
        <w:rPr>
          <w:rFonts w:ascii="Aparajita" w:hAnsi="Aparajita" w:cs="Aparajita"/>
          <w:sz w:val="26"/>
          <w:szCs w:val="26"/>
          <w:lang w:val="fr-FR"/>
        </w:rPr>
        <w:t xml:space="preserve">. </w:t>
      </w:r>
    </w:p>
    <w:p w14:paraId="547576B9"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Il est par ailleurs important que l’intercompréhension de chercheurs venus de disciplines différentes soit la plus aisée possible. Cela suppose une présentation normalisée, expression aussi claire que possible, susceptible d’être comprise de chercheurs de diverses disciplines. </w:t>
      </w:r>
    </w:p>
    <w:p w14:paraId="3958838E"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 </w:t>
      </w:r>
    </w:p>
    <w:p w14:paraId="13BBAB17" w14:textId="77777777" w:rsidR="00767078" w:rsidRPr="00767078" w:rsidRDefault="00767078" w:rsidP="00B10D25">
      <w:pPr>
        <w:spacing w:after="0" w:line="240" w:lineRule="auto"/>
        <w:jc w:val="both"/>
        <w:rPr>
          <w:rFonts w:ascii="Aparajita" w:hAnsi="Aparajita" w:cs="Aparajita"/>
          <w:b/>
          <w:bCs/>
          <w:sz w:val="26"/>
          <w:szCs w:val="26"/>
          <w:lang w:val="fr-FR"/>
        </w:rPr>
      </w:pPr>
      <w:r w:rsidRPr="00767078">
        <w:rPr>
          <w:rFonts w:ascii="Aparajita" w:hAnsi="Aparajita" w:cs="Aparajita"/>
          <w:b/>
          <w:bCs/>
          <w:sz w:val="26"/>
          <w:szCs w:val="26"/>
          <w:lang w:val="fr-FR"/>
        </w:rPr>
        <w:t>1. REGLES FORMELLES POUR TOUT ARTICLE</w:t>
      </w:r>
    </w:p>
    <w:p w14:paraId="219F564B" w14:textId="02603053"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Langue</w:t>
      </w:r>
      <w:r w:rsidR="009E2C0D">
        <w:rPr>
          <w:rFonts w:ascii="Aparajita" w:hAnsi="Aparajita" w:cs="Aparajita"/>
          <w:sz w:val="26"/>
          <w:szCs w:val="26"/>
          <w:lang w:val="fr-FR"/>
        </w:rPr>
        <w:t> : A</w:t>
      </w:r>
      <w:r w:rsidR="009E2C0D" w:rsidRPr="00767078">
        <w:rPr>
          <w:rFonts w:ascii="Aparajita" w:hAnsi="Aparajita" w:cs="Aparajita"/>
          <w:sz w:val="26"/>
          <w:szCs w:val="26"/>
          <w:lang w:val="fr-FR"/>
        </w:rPr>
        <w:t>nglais</w:t>
      </w:r>
    </w:p>
    <w:p w14:paraId="33B439A3"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Mise en page</w:t>
      </w:r>
    </w:p>
    <w:p w14:paraId="2413FB28" w14:textId="57FEFC63"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Les articles devront être envoyés sous format Word. Elles ne devront pas faire l’objet de modifications de la dimension de la page donnée par défaut par Word (marges : 2,5 cm haut, bas, droite, gauche). Tout le texte est justifié, dans la dimension donnée par défaut par Word ; seul le résumé fait l’objet d’un </w:t>
      </w:r>
      <w:r w:rsidRPr="00767078">
        <w:rPr>
          <w:rFonts w:ascii="Aparajita" w:hAnsi="Aparajita" w:cs="Aparajita"/>
          <w:sz w:val="26"/>
          <w:szCs w:val="26"/>
          <w:lang w:val="fr-FR"/>
        </w:rPr>
        <w:t xml:space="preserve">positionnement particulier dans le document (comme c’est le cas dans le présent document). </w:t>
      </w:r>
    </w:p>
    <w:p w14:paraId="2D96F850" w14:textId="77777777" w:rsidR="00767078" w:rsidRPr="005C4621" w:rsidRDefault="00767078" w:rsidP="00B10D25">
      <w:pPr>
        <w:spacing w:after="0" w:line="240" w:lineRule="auto"/>
        <w:jc w:val="both"/>
        <w:rPr>
          <w:rFonts w:ascii="Aparajita" w:hAnsi="Aparajita" w:cs="Aparajita"/>
          <w:b/>
          <w:bCs/>
          <w:sz w:val="26"/>
          <w:szCs w:val="26"/>
          <w:lang w:val="fr-FR"/>
        </w:rPr>
      </w:pPr>
      <w:r w:rsidRPr="005C4621">
        <w:rPr>
          <w:rFonts w:ascii="Aparajita" w:hAnsi="Aparajita" w:cs="Aparajita"/>
          <w:b/>
          <w:bCs/>
          <w:sz w:val="26"/>
          <w:szCs w:val="26"/>
          <w:lang w:val="fr-FR"/>
        </w:rPr>
        <w:t xml:space="preserve">Police et mises en forme </w:t>
      </w:r>
    </w:p>
    <w:p w14:paraId="13C0D32E" w14:textId="6631343B"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La police est </w:t>
      </w:r>
      <w:r w:rsidR="009E2C0D" w:rsidRPr="009E2C0D">
        <w:rPr>
          <w:rFonts w:ascii="Aparajita" w:hAnsi="Aparajita" w:cs="Aparajita"/>
          <w:sz w:val="26"/>
          <w:szCs w:val="26"/>
          <w:lang w:val="fr-FR"/>
        </w:rPr>
        <w:t xml:space="preserve">Aparajita </w:t>
      </w:r>
      <w:r w:rsidRPr="00767078">
        <w:rPr>
          <w:rFonts w:ascii="Aparajita" w:hAnsi="Aparajita" w:cs="Aparajita"/>
          <w:sz w:val="26"/>
          <w:szCs w:val="26"/>
          <w:lang w:val="fr-FR"/>
        </w:rPr>
        <w:t xml:space="preserve">12 pour l’ensemble de </w:t>
      </w:r>
      <w:r w:rsidR="009E2C0D">
        <w:rPr>
          <w:rFonts w:ascii="Aparajita" w:hAnsi="Aparajita" w:cs="Aparajita"/>
          <w:sz w:val="26"/>
          <w:szCs w:val="26"/>
          <w:lang w:val="fr-FR"/>
        </w:rPr>
        <w:t>l’article</w:t>
      </w:r>
      <w:r w:rsidRPr="00767078">
        <w:rPr>
          <w:rFonts w:ascii="Aparajita" w:hAnsi="Aparajita" w:cs="Aparajita"/>
          <w:sz w:val="26"/>
          <w:szCs w:val="26"/>
          <w:lang w:val="fr-FR"/>
        </w:rPr>
        <w:t xml:space="preserve">, sauf pour le titre de </w:t>
      </w:r>
      <w:r w:rsidR="009E2C0D">
        <w:rPr>
          <w:rFonts w:ascii="Aparajita" w:hAnsi="Aparajita" w:cs="Aparajita"/>
          <w:sz w:val="26"/>
          <w:szCs w:val="26"/>
          <w:lang w:val="fr-FR"/>
        </w:rPr>
        <w:t>l’article</w:t>
      </w:r>
      <w:r w:rsidR="009E2C0D" w:rsidRPr="00767078">
        <w:rPr>
          <w:rFonts w:ascii="Aparajita" w:hAnsi="Aparajita" w:cs="Aparajita"/>
          <w:sz w:val="26"/>
          <w:szCs w:val="26"/>
          <w:lang w:val="fr-FR"/>
        </w:rPr>
        <w:t xml:space="preserve"> </w:t>
      </w:r>
      <w:r w:rsidRPr="00767078">
        <w:rPr>
          <w:rFonts w:ascii="Aparajita" w:hAnsi="Aparajita" w:cs="Aparajita"/>
          <w:sz w:val="26"/>
          <w:szCs w:val="26"/>
          <w:lang w:val="fr-FR"/>
        </w:rPr>
        <w:t>(</w:t>
      </w:r>
      <w:r w:rsidR="009E2C0D" w:rsidRPr="009E2C0D">
        <w:rPr>
          <w:rFonts w:ascii="Aparajita" w:hAnsi="Aparajita" w:cs="Aparajita"/>
          <w:sz w:val="26"/>
          <w:szCs w:val="26"/>
          <w:lang w:val="fr-FR"/>
        </w:rPr>
        <w:t xml:space="preserve">Aparajita </w:t>
      </w:r>
      <w:r w:rsidRPr="00767078">
        <w:rPr>
          <w:rFonts w:ascii="Aparajita" w:hAnsi="Aparajita" w:cs="Aparajita"/>
          <w:sz w:val="26"/>
          <w:szCs w:val="26"/>
          <w:lang w:val="fr-FR"/>
        </w:rPr>
        <w:t>14), et pour les coordonnées des auteurs en fin de texte (</w:t>
      </w:r>
      <w:r w:rsidR="009E2C0D" w:rsidRPr="009E2C0D">
        <w:rPr>
          <w:rFonts w:ascii="Aparajita" w:hAnsi="Aparajita" w:cs="Aparajita"/>
          <w:sz w:val="26"/>
          <w:szCs w:val="26"/>
          <w:lang w:val="fr-FR"/>
        </w:rPr>
        <w:t xml:space="preserve">Aparajita </w:t>
      </w:r>
      <w:r w:rsidR="009E2C0D">
        <w:rPr>
          <w:rFonts w:ascii="Aparajita" w:hAnsi="Aparajita" w:cs="Aparajita"/>
          <w:sz w:val="26"/>
          <w:szCs w:val="26"/>
          <w:lang w:val="fr-FR"/>
        </w:rPr>
        <w:t>9</w:t>
      </w:r>
      <w:r w:rsidRPr="00767078">
        <w:rPr>
          <w:rFonts w:ascii="Aparajita" w:hAnsi="Aparajita" w:cs="Aparajita"/>
          <w:sz w:val="26"/>
          <w:szCs w:val="26"/>
          <w:lang w:val="fr-FR"/>
        </w:rPr>
        <w:t xml:space="preserve">). </w:t>
      </w:r>
    </w:p>
    <w:p w14:paraId="67725570" w14:textId="6EBE3E9F"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L’article comporte un résumé d’environ 500 mots, suivi de mots clés (de 3 à 6 maximum), une courte introduction qui présente l’objectif du texte et le replace dans le contexte scientifique des auteurs. But / objectifs du document, Contexte conceptuel / théorique ou cadre, Méthodes / techniques. Elle sera organisée autour de sections qui présenteront les résultats principaux et les apports de la communication à la thématique à laquelle elle se rattache. Les références bibliographiques du texte sont placées à la fin du texte. </w:t>
      </w:r>
    </w:p>
    <w:p w14:paraId="28449FB4"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Cartes, figures et tableaux</w:t>
      </w:r>
    </w:p>
    <w:p w14:paraId="6BAF7316"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Les cartes, figures et tableaux sont placés après le paragraphe qui fait explicitement appel à eux ; cet appel prend la forme suivante : (Carte [numéro de la </w:t>
      </w:r>
      <w:r w:rsidRPr="00767078">
        <w:rPr>
          <w:rFonts w:ascii="Aparajita" w:hAnsi="Aparajita" w:cs="Aparajita"/>
          <w:sz w:val="26"/>
          <w:szCs w:val="26"/>
          <w:lang w:val="fr-FR"/>
        </w:rPr>
        <w:lastRenderedPageBreak/>
        <w:t>carte], (</w:t>
      </w:r>
      <w:proofErr w:type="gramStart"/>
      <w:r w:rsidRPr="00767078">
        <w:rPr>
          <w:rFonts w:ascii="Aparajita" w:hAnsi="Aparajita" w:cs="Aparajita"/>
          <w:sz w:val="26"/>
          <w:szCs w:val="26"/>
          <w:lang w:val="fr-FR"/>
        </w:rPr>
        <w:t>Fig.[</w:t>
      </w:r>
      <w:proofErr w:type="gramEnd"/>
      <w:r w:rsidRPr="00767078">
        <w:rPr>
          <w:rFonts w:ascii="Aparajita" w:hAnsi="Aparajita" w:cs="Aparajita"/>
          <w:sz w:val="26"/>
          <w:szCs w:val="26"/>
          <w:lang w:val="fr-FR"/>
        </w:rPr>
        <w:t>numéro de la figure]) ou (</w:t>
      </w:r>
      <w:proofErr w:type="spellStart"/>
      <w:r w:rsidRPr="00767078">
        <w:rPr>
          <w:rFonts w:ascii="Aparajita" w:hAnsi="Aparajita" w:cs="Aparajita"/>
          <w:sz w:val="26"/>
          <w:szCs w:val="26"/>
          <w:lang w:val="fr-FR"/>
        </w:rPr>
        <w:t>Tabl</w:t>
      </w:r>
      <w:proofErr w:type="spellEnd"/>
      <w:r w:rsidRPr="00767078">
        <w:rPr>
          <w:rFonts w:ascii="Aparajita" w:hAnsi="Aparajita" w:cs="Aparajita"/>
          <w:sz w:val="26"/>
          <w:szCs w:val="26"/>
          <w:lang w:val="fr-FR"/>
        </w:rPr>
        <w:t xml:space="preserve">.[numéro du tableau]). Le titre complet de la carte, du tableau ou de la figure est placé en haut du document (Carte.1). </w:t>
      </w:r>
    </w:p>
    <w:p w14:paraId="784B1AB4" w14:textId="77777777" w:rsidR="00767078" w:rsidRPr="00767078" w:rsidRDefault="00767078" w:rsidP="00B10D25">
      <w:pPr>
        <w:spacing w:after="0" w:line="240" w:lineRule="auto"/>
        <w:jc w:val="both"/>
        <w:rPr>
          <w:rFonts w:ascii="Aparajita" w:hAnsi="Aparajita" w:cs="Aparajita"/>
          <w:sz w:val="26"/>
          <w:szCs w:val="26"/>
          <w:lang w:val="fr-FR"/>
        </w:rPr>
      </w:pPr>
    </w:p>
    <w:p w14:paraId="744C72EF" w14:textId="77777777" w:rsidR="00767078" w:rsidRPr="00767078" w:rsidRDefault="00767078" w:rsidP="00B10D25">
      <w:pPr>
        <w:spacing w:after="0" w:line="240" w:lineRule="auto"/>
        <w:jc w:val="both"/>
        <w:rPr>
          <w:rFonts w:ascii="Aparajita" w:hAnsi="Aparajita" w:cs="Aparajita"/>
          <w:b/>
          <w:bCs/>
          <w:sz w:val="26"/>
          <w:szCs w:val="26"/>
          <w:lang w:val="fr-FR"/>
        </w:rPr>
      </w:pPr>
      <w:r w:rsidRPr="00767078">
        <w:rPr>
          <w:rFonts w:ascii="Aparajita" w:hAnsi="Aparajita" w:cs="Aparajita"/>
          <w:b/>
          <w:bCs/>
          <w:sz w:val="26"/>
          <w:szCs w:val="26"/>
          <w:lang w:val="fr-FR"/>
        </w:rPr>
        <w:t>Standard des références bibliographiques (STYLE APA)</w:t>
      </w:r>
    </w:p>
    <w:p w14:paraId="33E22B4B"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Pour les articles scientifiques : nom, initiale du prénom, année, « titre de l’article », nom de la revue en italiques, numéro (volume le cas échéant), éditeur, lieu d’édition, pp.</w:t>
      </w:r>
    </w:p>
    <w:p w14:paraId="06A3A874"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Pour les chapitres d’ouvrage : nom, initiale du prénom, année, « titre du chapitre », dans [nom, initiale du prénom] </w:t>
      </w:r>
      <w:proofErr w:type="spellStart"/>
      <w:r w:rsidRPr="00767078">
        <w:rPr>
          <w:rFonts w:ascii="Aparajita" w:hAnsi="Aparajita" w:cs="Aparajita"/>
          <w:sz w:val="26"/>
          <w:szCs w:val="26"/>
          <w:lang w:val="fr-FR"/>
        </w:rPr>
        <w:t>dir</w:t>
      </w:r>
      <w:proofErr w:type="spellEnd"/>
      <w:r w:rsidRPr="00767078">
        <w:rPr>
          <w:rFonts w:ascii="Aparajita" w:hAnsi="Aparajita" w:cs="Aparajita"/>
          <w:sz w:val="26"/>
          <w:szCs w:val="26"/>
          <w:lang w:val="fr-FR"/>
        </w:rPr>
        <w:t>., nom de l’ouvrage en italiques, éditeur, lieu de l’édition, pp.</w:t>
      </w:r>
    </w:p>
    <w:p w14:paraId="4F821333"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Pour les actes de colloques scientifiques publiés : nom, initiale du prénom, année, « titre de la communication », Actes du colloque [préciser le thème, l’organisateur, le lieu et la date du colloque], éditeur, lieu de l’édition, pp.</w:t>
      </w:r>
    </w:p>
    <w:p w14:paraId="4C277A0C" w14:textId="77777777" w:rsidR="00767078" w:rsidRPr="00767078" w:rsidRDefault="00767078" w:rsidP="00B10D25">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Pour les ouvrages : nom, initiale du prénom, année, titre de l’ouvrage en italiques, éditeur, lieu d’édition, pages</w:t>
      </w:r>
    </w:p>
    <w:p w14:paraId="54483415" w14:textId="0015D106" w:rsidR="00767078" w:rsidRDefault="00767078" w:rsidP="009E2C0D">
      <w:pPr>
        <w:spacing w:after="0" w:line="240" w:lineRule="auto"/>
        <w:jc w:val="both"/>
        <w:rPr>
          <w:rFonts w:ascii="Aparajita" w:hAnsi="Aparajita" w:cs="Aparajita"/>
          <w:sz w:val="26"/>
          <w:szCs w:val="26"/>
          <w:lang w:val="fr-FR"/>
        </w:rPr>
      </w:pPr>
      <w:r w:rsidRPr="00767078">
        <w:rPr>
          <w:rFonts w:ascii="Aparajita" w:hAnsi="Aparajita" w:cs="Aparajita"/>
          <w:sz w:val="26"/>
          <w:szCs w:val="26"/>
          <w:lang w:val="fr-FR"/>
        </w:rPr>
        <w:t xml:space="preserve">L’ensemble de ces références sont appelés dans le texte de la communication de la façon suivante : entre parenthèses (nom de l’auteur ou des auteurs année) lorsque la référence n’est pas incluse dans une proposition ; en mettant seulement l’année entre parenthèses lorsque la référence aux auteurs est incluse dans une proposition. </w:t>
      </w:r>
    </w:p>
    <w:p w14:paraId="0FDBA577" w14:textId="77777777" w:rsidR="009E2C0D" w:rsidRDefault="009E2C0D" w:rsidP="009E2C0D">
      <w:pPr>
        <w:spacing w:after="0" w:line="240" w:lineRule="auto"/>
        <w:jc w:val="both"/>
        <w:rPr>
          <w:rFonts w:ascii="Aparajita" w:hAnsi="Aparajita" w:cs="Aparajita"/>
          <w:sz w:val="26"/>
          <w:szCs w:val="26"/>
          <w:lang w:val="fr-FR"/>
        </w:rPr>
      </w:pPr>
    </w:p>
    <w:p w14:paraId="3697D0B3" w14:textId="77777777" w:rsidR="009E2C0D" w:rsidRDefault="009E2C0D" w:rsidP="009E2C0D">
      <w:pPr>
        <w:spacing w:after="0" w:line="240" w:lineRule="auto"/>
        <w:jc w:val="both"/>
        <w:rPr>
          <w:rFonts w:ascii="Aparajita" w:hAnsi="Aparajita" w:cs="Aparajita"/>
          <w:sz w:val="26"/>
          <w:szCs w:val="26"/>
          <w:lang w:val="fr-FR"/>
        </w:rPr>
      </w:pPr>
    </w:p>
    <w:p w14:paraId="7D9165F0" w14:textId="77777777" w:rsidR="009E2C0D" w:rsidRDefault="009E2C0D" w:rsidP="009E2C0D">
      <w:pPr>
        <w:spacing w:after="0" w:line="240" w:lineRule="auto"/>
        <w:jc w:val="both"/>
        <w:rPr>
          <w:rFonts w:ascii="Aparajita" w:hAnsi="Aparajita" w:cs="Aparajita"/>
          <w:sz w:val="26"/>
          <w:szCs w:val="26"/>
          <w:lang w:val="fr-FR"/>
        </w:rPr>
      </w:pPr>
    </w:p>
    <w:p w14:paraId="0A48D614" w14:textId="77777777" w:rsidR="009E2C0D" w:rsidRDefault="009E2C0D" w:rsidP="009E2C0D">
      <w:pPr>
        <w:spacing w:after="0" w:line="240" w:lineRule="auto"/>
        <w:jc w:val="both"/>
        <w:rPr>
          <w:rFonts w:ascii="Aparajita" w:hAnsi="Aparajita" w:cs="Aparajita"/>
          <w:sz w:val="26"/>
          <w:szCs w:val="26"/>
          <w:lang w:val="fr-FR"/>
        </w:rPr>
      </w:pPr>
    </w:p>
    <w:p w14:paraId="48710F72" w14:textId="77777777" w:rsidR="009E2C0D" w:rsidRDefault="009E2C0D" w:rsidP="009E2C0D">
      <w:pPr>
        <w:spacing w:after="0" w:line="240" w:lineRule="auto"/>
        <w:jc w:val="both"/>
        <w:rPr>
          <w:rFonts w:ascii="Aparajita" w:hAnsi="Aparajita" w:cs="Aparajita"/>
          <w:sz w:val="26"/>
          <w:szCs w:val="26"/>
          <w:lang w:val="fr-FR"/>
        </w:rPr>
      </w:pPr>
    </w:p>
    <w:p w14:paraId="6E3A20F3" w14:textId="77777777" w:rsidR="009E2C0D" w:rsidRDefault="009E2C0D" w:rsidP="009E2C0D">
      <w:pPr>
        <w:spacing w:after="0" w:line="240" w:lineRule="auto"/>
        <w:jc w:val="both"/>
        <w:rPr>
          <w:rFonts w:ascii="Aparajita" w:hAnsi="Aparajita" w:cs="Aparajita"/>
          <w:sz w:val="26"/>
          <w:szCs w:val="26"/>
          <w:lang w:val="fr-FR"/>
        </w:rPr>
      </w:pPr>
    </w:p>
    <w:p w14:paraId="250999EA" w14:textId="77777777" w:rsidR="009E2C0D" w:rsidRDefault="009E2C0D" w:rsidP="009E2C0D">
      <w:pPr>
        <w:spacing w:after="0" w:line="240" w:lineRule="auto"/>
        <w:jc w:val="both"/>
        <w:rPr>
          <w:rFonts w:ascii="Aparajita" w:hAnsi="Aparajita" w:cs="Aparajita"/>
          <w:sz w:val="26"/>
          <w:szCs w:val="26"/>
          <w:lang w:val="fr-FR"/>
        </w:rPr>
      </w:pPr>
    </w:p>
    <w:p w14:paraId="68A1A715" w14:textId="77777777" w:rsidR="009E2C0D" w:rsidRDefault="009E2C0D" w:rsidP="009E2C0D">
      <w:pPr>
        <w:spacing w:after="0" w:line="240" w:lineRule="auto"/>
        <w:jc w:val="both"/>
        <w:rPr>
          <w:rFonts w:ascii="Aparajita" w:hAnsi="Aparajita" w:cs="Aparajita"/>
          <w:sz w:val="26"/>
          <w:szCs w:val="26"/>
          <w:lang w:val="fr-FR"/>
        </w:rPr>
      </w:pPr>
    </w:p>
    <w:p w14:paraId="698C3D6B" w14:textId="77777777" w:rsidR="009E2C0D" w:rsidRDefault="009E2C0D" w:rsidP="009E2C0D">
      <w:pPr>
        <w:spacing w:after="0" w:line="240" w:lineRule="auto"/>
        <w:jc w:val="both"/>
        <w:rPr>
          <w:rFonts w:ascii="Aparajita" w:hAnsi="Aparajita" w:cs="Aparajita"/>
          <w:sz w:val="26"/>
          <w:szCs w:val="26"/>
          <w:lang w:val="fr-FR"/>
        </w:rPr>
      </w:pPr>
    </w:p>
    <w:p w14:paraId="2A488BED" w14:textId="77777777" w:rsidR="009E2C0D" w:rsidRDefault="009E2C0D" w:rsidP="009E2C0D">
      <w:pPr>
        <w:spacing w:after="0" w:line="240" w:lineRule="auto"/>
        <w:jc w:val="both"/>
        <w:rPr>
          <w:rFonts w:ascii="Aparajita" w:hAnsi="Aparajita" w:cs="Aparajita"/>
          <w:sz w:val="26"/>
          <w:szCs w:val="26"/>
          <w:lang w:val="fr-FR"/>
        </w:rPr>
      </w:pPr>
    </w:p>
    <w:p w14:paraId="1FF0F731" w14:textId="77777777" w:rsidR="009E2C0D" w:rsidRDefault="009E2C0D" w:rsidP="009E2C0D">
      <w:pPr>
        <w:spacing w:after="0" w:line="240" w:lineRule="auto"/>
        <w:jc w:val="both"/>
        <w:rPr>
          <w:rFonts w:ascii="Aparajita" w:hAnsi="Aparajita" w:cs="Aparajita"/>
          <w:sz w:val="26"/>
          <w:szCs w:val="26"/>
          <w:lang w:val="fr-FR"/>
        </w:rPr>
      </w:pPr>
    </w:p>
    <w:p w14:paraId="2E1B68A4" w14:textId="77777777" w:rsidR="009E2C0D" w:rsidRDefault="009E2C0D" w:rsidP="009E2C0D">
      <w:pPr>
        <w:spacing w:after="0" w:line="240" w:lineRule="auto"/>
        <w:jc w:val="both"/>
        <w:rPr>
          <w:rFonts w:ascii="Aparajita" w:hAnsi="Aparajita" w:cs="Aparajita"/>
          <w:sz w:val="26"/>
          <w:szCs w:val="26"/>
          <w:lang w:val="fr-FR"/>
        </w:rPr>
      </w:pPr>
    </w:p>
    <w:p w14:paraId="0919CA9F" w14:textId="77777777" w:rsidR="009E2C0D" w:rsidRDefault="009E2C0D" w:rsidP="009E2C0D">
      <w:pPr>
        <w:spacing w:after="0" w:line="240" w:lineRule="auto"/>
        <w:jc w:val="both"/>
        <w:rPr>
          <w:rFonts w:ascii="Aparajita" w:hAnsi="Aparajita" w:cs="Aparajita"/>
          <w:sz w:val="26"/>
          <w:szCs w:val="26"/>
          <w:lang w:val="fr-FR"/>
        </w:rPr>
      </w:pPr>
    </w:p>
    <w:p w14:paraId="495094A0" w14:textId="77777777" w:rsidR="009E2C0D" w:rsidRDefault="009E2C0D" w:rsidP="009E2C0D">
      <w:pPr>
        <w:spacing w:after="0" w:line="240" w:lineRule="auto"/>
        <w:jc w:val="both"/>
        <w:rPr>
          <w:rFonts w:ascii="Aparajita" w:hAnsi="Aparajita" w:cs="Aparajita"/>
          <w:sz w:val="26"/>
          <w:szCs w:val="26"/>
          <w:lang w:val="fr-FR"/>
        </w:rPr>
      </w:pPr>
    </w:p>
    <w:p w14:paraId="67757B86" w14:textId="77777777" w:rsidR="009E2C0D" w:rsidRDefault="009E2C0D" w:rsidP="009E2C0D">
      <w:pPr>
        <w:spacing w:after="0" w:line="240" w:lineRule="auto"/>
        <w:jc w:val="both"/>
        <w:rPr>
          <w:rFonts w:ascii="Aparajita" w:hAnsi="Aparajita" w:cs="Aparajita"/>
          <w:sz w:val="26"/>
          <w:szCs w:val="26"/>
          <w:lang w:val="fr-FR"/>
        </w:rPr>
      </w:pPr>
    </w:p>
    <w:p w14:paraId="0C9B986A" w14:textId="77777777" w:rsidR="005C4621" w:rsidRDefault="005C4621" w:rsidP="009E2C0D">
      <w:pPr>
        <w:spacing w:after="0" w:line="240" w:lineRule="auto"/>
        <w:jc w:val="both"/>
        <w:rPr>
          <w:rFonts w:ascii="Aparajita" w:hAnsi="Aparajita" w:cs="Aparajita"/>
          <w:sz w:val="26"/>
          <w:szCs w:val="26"/>
          <w:lang w:val="fr-FR"/>
        </w:rPr>
      </w:pPr>
    </w:p>
    <w:p w14:paraId="16C539FD" w14:textId="77777777" w:rsidR="009E2C0D" w:rsidRPr="00767078" w:rsidRDefault="009E2C0D" w:rsidP="009E2C0D">
      <w:pPr>
        <w:spacing w:after="0" w:line="240" w:lineRule="auto"/>
        <w:jc w:val="both"/>
        <w:rPr>
          <w:rFonts w:ascii="Aparajita" w:hAnsi="Aparajita" w:cs="Aparajita"/>
          <w:sz w:val="26"/>
          <w:szCs w:val="26"/>
          <w:lang w:val="fr-FR"/>
        </w:rPr>
      </w:pPr>
    </w:p>
    <w:p w14:paraId="11A5B381" w14:textId="194A2855" w:rsidR="00767078" w:rsidRPr="00767078" w:rsidRDefault="00767078" w:rsidP="00767078">
      <w:pPr>
        <w:spacing w:after="0" w:line="240" w:lineRule="auto"/>
        <w:rPr>
          <w:rFonts w:ascii="Aparajita" w:hAnsi="Aparajita" w:cs="Aparajita"/>
          <w:b/>
          <w:bCs/>
          <w:sz w:val="26"/>
          <w:szCs w:val="26"/>
          <w:lang w:val="fr-FR"/>
        </w:rPr>
      </w:pPr>
      <w:r w:rsidRPr="00767078">
        <w:rPr>
          <w:rFonts w:ascii="Aparajita" w:hAnsi="Aparajita" w:cs="Aparajita"/>
          <w:b/>
          <w:bCs/>
          <w:sz w:val="26"/>
          <w:szCs w:val="26"/>
          <w:lang w:val="fr-FR"/>
        </w:rPr>
        <w:t>EXEMPLE DE REFERENCE</w:t>
      </w:r>
    </w:p>
    <w:p w14:paraId="1CE41E67" w14:textId="77777777" w:rsidR="00767078" w:rsidRPr="00767078" w:rsidRDefault="00767078" w:rsidP="00767078">
      <w:pPr>
        <w:spacing w:after="0" w:line="240" w:lineRule="auto"/>
        <w:rPr>
          <w:rFonts w:ascii="Aparajita" w:hAnsi="Aparajita" w:cs="Aparajita"/>
          <w:sz w:val="26"/>
          <w:szCs w:val="26"/>
          <w:lang w:val="fr-FR"/>
        </w:rPr>
      </w:pPr>
      <w:r w:rsidRPr="00767078">
        <w:rPr>
          <w:rFonts w:ascii="Aparajita" w:hAnsi="Aparajita" w:cs="Aparajita"/>
          <w:sz w:val="26"/>
          <w:szCs w:val="26"/>
          <w:lang w:val="fr-FR"/>
        </w:rPr>
        <w:t xml:space="preserve">Smith B., Silva T., </w:t>
      </w:r>
      <w:proofErr w:type="spellStart"/>
      <w:r w:rsidRPr="00767078">
        <w:rPr>
          <w:rFonts w:ascii="Aparajita" w:hAnsi="Aparajita" w:cs="Aparajita"/>
          <w:sz w:val="26"/>
          <w:szCs w:val="26"/>
          <w:lang w:val="fr-FR"/>
        </w:rPr>
        <w:t>Khumar</w:t>
      </w:r>
      <w:proofErr w:type="spellEnd"/>
      <w:r w:rsidRPr="00767078">
        <w:rPr>
          <w:rFonts w:ascii="Aparajita" w:hAnsi="Aparajita" w:cs="Aparajita"/>
          <w:sz w:val="26"/>
          <w:szCs w:val="26"/>
          <w:lang w:val="fr-FR"/>
        </w:rPr>
        <w:t xml:space="preserve"> A., 2007, « </w:t>
      </w:r>
      <w:proofErr w:type="spellStart"/>
      <w:r w:rsidRPr="00767078">
        <w:rPr>
          <w:rFonts w:ascii="Aparajita" w:hAnsi="Aparajita" w:cs="Aparajita"/>
          <w:sz w:val="26"/>
          <w:szCs w:val="26"/>
          <w:lang w:val="fr-FR"/>
        </w:rPr>
        <w:t>Proceedings</w:t>
      </w:r>
      <w:proofErr w:type="spellEnd"/>
      <w:r w:rsidRPr="00767078">
        <w:rPr>
          <w:rFonts w:ascii="Aparajita" w:hAnsi="Aparajita" w:cs="Aparajita"/>
          <w:sz w:val="26"/>
          <w:szCs w:val="26"/>
          <w:lang w:val="fr-FR"/>
        </w:rPr>
        <w:t xml:space="preserve"> format », 15e colloque européen de Géographie théorique et quantitative « ECTQG », 7-11 septembre 2007, Montreux, Suisse, Presses de l’Université de Lausanne, 180 p.</w:t>
      </w:r>
    </w:p>
    <w:p w14:paraId="45E8CDE4" w14:textId="77777777" w:rsidR="00097710" w:rsidRPr="00E2243D" w:rsidRDefault="00097710" w:rsidP="00767078">
      <w:pPr>
        <w:spacing w:after="0" w:line="240" w:lineRule="auto"/>
        <w:rPr>
          <w:rFonts w:ascii="Aparajita" w:hAnsi="Aparajita" w:cs="Aparajita"/>
          <w:sz w:val="26"/>
          <w:lang w:val="fr-FR"/>
        </w:rPr>
      </w:pPr>
    </w:p>
    <w:sectPr w:rsidR="00097710" w:rsidRPr="00E2243D" w:rsidSect="0070265C">
      <w:type w:val="continuous"/>
      <w:pgSz w:w="11907" w:h="16840" w:code="9"/>
      <w:pgMar w:top="1418" w:right="1418" w:bottom="1418" w:left="1418" w:header="907" w:footer="907" w:gutter="0"/>
      <w:cols w:num="2" w:space="283"/>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37219" w14:textId="77777777" w:rsidR="0070265C" w:rsidRDefault="0070265C" w:rsidP="00806BE3">
      <w:pPr>
        <w:spacing w:after="0" w:line="240" w:lineRule="auto"/>
      </w:pPr>
      <w:r>
        <w:separator/>
      </w:r>
    </w:p>
  </w:endnote>
  <w:endnote w:type="continuationSeparator" w:id="0">
    <w:p w14:paraId="48967657" w14:textId="77777777" w:rsidR="0070265C" w:rsidRDefault="0070265C" w:rsidP="00806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parajita">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F3911" w14:textId="77777777" w:rsidR="000057A8" w:rsidRPr="00573AC4" w:rsidRDefault="000057A8">
    <w:pPr>
      <w:pStyle w:val="Pieddepage"/>
      <w:jc w:val="center"/>
      <w:rPr>
        <w:rFonts w:asciiTheme="majorHAnsi" w:hAnsiTheme="majorHAnsi"/>
        <w:sz w:val="2"/>
      </w:rPr>
    </w:pPr>
  </w:p>
  <w:p w14:paraId="3ABD28A7" w14:textId="77777777" w:rsidR="000057A8" w:rsidRPr="00D1208E" w:rsidRDefault="000B556E">
    <w:pPr>
      <w:pStyle w:val="Pieddepage"/>
      <w:jc w:val="center"/>
      <w:rPr>
        <w:rFonts w:ascii="Aparajita" w:hAnsi="Aparajita" w:cs="Aparajita"/>
        <w:sz w:val="26"/>
      </w:rPr>
    </w:pPr>
    <w:r w:rsidRPr="00D1208E">
      <w:rPr>
        <w:rFonts w:ascii="Aparajita" w:hAnsi="Aparajita" w:cs="Aparajita"/>
        <w:sz w:val="26"/>
      </w:rPr>
      <w:fldChar w:fldCharType="begin"/>
    </w:r>
    <w:r w:rsidR="000057A8" w:rsidRPr="00D1208E">
      <w:rPr>
        <w:rFonts w:ascii="Aparajita" w:hAnsi="Aparajita" w:cs="Aparajita"/>
        <w:sz w:val="26"/>
      </w:rPr>
      <w:instrText xml:space="preserve"> PAGE   \* MERGEFORMAT </w:instrText>
    </w:r>
    <w:r w:rsidRPr="00D1208E">
      <w:rPr>
        <w:rFonts w:ascii="Aparajita" w:hAnsi="Aparajita" w:cs="Aparajita"/>
        <w:sz w:val="26"/>
      </w:rPr>
      <w:fldChar w:fldCharType="separate"/>
    </w:r>
    <w:r w:rsidR="00A1509B">
      <w:rPr>
        <w:rFonts w:ascii="Aparajita" w:hAnsi="Aparajita" w:cs="Aparajita"/>
        <w:noProof/>
        <w:sz w:val="26"/>
      </w:rPr>
      <w:t>4</w:t>
    </w:r>
    <w:r w:rsidRPr="00D1208E">
      <w:rPr>
        <w:rFonts w:ascii="Aparajita" w:hAnsi="Aparajita" w:cs="Aparajita"/>
        <w:sz w:val="26"/>
      </w:rPr>
      <w:fldChar w:fldCharType="end"/>
    </w:r>
  </w:p>
  <w:p w14:paraId="05CD6297" w14:textId="77777777" w:rsidR="000057A8" w:rsidRDefault="000057A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597D8" w14:textId="77777777" w:rsidR="0070265C" w:rsidRDefault="0070265C" w:rsidP="00806BE3">
      <w:pPr>
        <w:spacing w:after="0" w:line="240" w:lineRule="auto"/>
      </w:pPr>
      <w:r>
        <w:separator/>
      </w:r>
    </w:p>
  </w:footnote>
  <w:footnote w:type="continuationSeparator" w:id="0">
    <w:p w14:paraId="1154BAE2" w14:textId="77777777" w:rsidR="0070265C" w:rsidRDefault="0070265C" w:rsidP="00806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7AB1" w14:textId="7D29A881" w:rsidR="000057A8" w:rsidRPr="005435FA" w:rsidRDefault="005435FA" w:rsidP="005435FA">
    <w:pPr>
      <w:pStyle w:val="En-tte"/>
      <w:jc w:val="center"/>
      <w:rPr>
        <w:b/>
        <w:bCs/>
      </w:rPr>
    </w:pPr>
    <w:r w:rsidRPr="005435FA">
      <w:rPr>
        <w:rFonts w:ascii="Aparajita" w:hAnsi="Aparajita" w:cs="Aparajita"/>
        <w:b/>
        <w:bCs/>
        <w:i/>
        <w:sz w:val="24"/>
      </w:rPr>
      <w:t>INTERNATIONAL JOURNAL OF SCIENCE DIDACTICS AND EDUCATIONAL ENGINEERING (IJSD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6D0D"/>
    <w:multiLevelType w:val="multilevel"/>
    <w:tmpl w:val="C8504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3631C0"/>
    <w:multiLevelType w:val="hybridMultilevel"/>
    <w:tmpl w:val="2A402940"/>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30CA60A1"/>
    <w:multiLevelType w:val="hybridMultilevel"/>
    <w:tmpl w:val="6F629CD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37C36990"/>
    <w:multiLevelType w:val="multilevel"/>
    <w:tmpl w:val="F034C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2615A7"/>
    <w:multiLevelType w:val="hybridMultilevel"/>
    <w:tmpl w:val="D9A41B4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3A800274"/>
    <w:multiLevelType w:val="hybridMultilevel"/>
    <w:tmpl w:val="F6363CF6"/>
    <w:lvl w:ilvl="0" w:tplc="1AC427E8">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4B4E3D6A"/>
    <w:multiLevelType w:val="hybridMultilevel"/>
    <w:tmpl w:val="529CA09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7DA0405"/>
    <w:multiLevelType w:val="multilevel"/>
    <w:tmpl w:val="D9505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07E7C72"/>
    <w:multiLevelType w:val="multilevel"/>
    <w:tmpl w:val="0FEC3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C034C6"/>
    <w:multiLevelType w:val="multilevel"/>
    <w:tmpl w:val="BF7A2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860EED"/>
    <w:multiLevelType w:val="hybridMultilevel"/>
    <w:tmpl w:val="AE080F14"/>
    <w:lvl w:ilvl="0" w:tplc="22B263DE">
      <w:start w:val="1"/>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6AB61110"/>
    <w:multiLevelType w:val="hybridMultilevel"/>
    <w:tmpl w:val="C16CED1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34C70A7"/>
    <w:multiLevelType w:val="multilevel"/>
    <w:tmpl w:val="00922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B944055"/>
    <w:multiLevelType w:val="hybridMultilevel"/>
    <w:tmpl w:val="8D22CD9C"/>
    <w:lvl w:ilvl="0" w:tplc="04090019">
      <w:start w:val="1"/>
      <w:numFmt w:val="lowerLetter"/>
      <w:lvlText w:val="%1."/>
      <w:lvlJc w:val="left"/>
      <w:pPr>
        <w:ind w:left="720" w:hanging="360"/>
      </w:pPr>
      <w:rPr>
        <w:rFonts w:cs="Times New Roman" w:hint="default"/>
      </w:rPr>
    </w:lvl>
    <w:lvl w:ilvl="1" w:tplc="22B263DE">
      <w:start w:val="1"/>
      <w:numFmt w:val="decimal"/>
      <w:lvlText w:val="%2."/>
      <w:lvlJc w:val="left"/>
      <w:pPr>
        <w:ind w:left="36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776365608">
    <w:abstractNumId w:val="5"/>
  </w:num>
  <w:num w:numId="2" w16cid:durableId="1834754648">
    <w:abstractNumId w:val="1"/>
  </w:num>
  <w:num w:numId="3" w16cid:durableId="1030183669">
    <w:abstractNumId w:val="13"/>
  </w:num>
  <w:num w:numId="4" w16cid:durableId="854462641">
    <w:abstractNumId w:val="6"/>
  </w:num>
  <w:num w:numId="5" w16cid:durableId="460853159">
    <w:abstractNumId w:val="10"/>
  </w:num>
  <w:num w:numId="6" w16cid:durableId="1312907068">
    <w:abstractNumId w:val="11"/>
  </w:num>
  <w:num w:numId="7" w16cid:durableId="1404529425">
    <w:abstractNumId w:val="4"/>
  </w:num>
  <w:num w:numId="8" w16cid:durableId="205724316">
    <w:abstractNumId w:val="2"/>
  </w:num>
  <w:num w:numId="9" w16cid:durableId="2117214022">
    <w:abstractNumId w:val="9"/>
  </w:num>
  <w:num w:numId="10" w16cid:durableId="764306510">
    <w:abstractNumId w:val="12"/>
  </w:num>
  <w:num w:numId="11" w16cid:durableId="991524729">
    <w:abstractNumId w:val="8"/>
  </w:num>
  <w:num w:numId="12" w16cid:durableId="438764350">
    <w:abstractNumId w:val="3"/>
  </w:num>
  <w:num w:numId="13" w16cid:durableId="730158028">
    <w:abstractNumId w:val="0"/>
  </w:num>
  <w:num w:numId="14" w16cid:durableId="8940039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hyphenationZone w:val="425"/>
  <w:drawingGridHorizontalSpacing w:val="11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GIiMjExMDUwNDUyUdpeDU4uLM/DyQAiOjWgA3JrZVLQAAAA=="/>
  </w:docVars>
  <w:rsids>
    <w:rsidRoot w:val="00B629E4"/>
    <w:rsid w:val="0000023C"/>
    <w:rsid w:val="00000254"/>
    <w:rsid w:val="00000273"/>
    <w:rsid w:val="00001442"/>
    <w:rsid w:val="00001F61"/>
    <w:rsid w:val="00002476"/>
    <w:rsid w:val="000037D1"/>
    <w:rsid w:val="000056B4"/>
    <w:rsid w:val="000057A8"/>
    <w:rsid w:val="00005E95"/>
    <w:rsid w:val="00006B4A"/>
    <w:rsid w:val="00014C8D"/>
    <w:rsid w:val="00016151"/>
    <w:rsid w:val="000178B6"/>
    <w:rsid w:val="00017C7F"/>
    <w:rsid w:val="00023645"/>
    <w:rsid w:val="00026A6F"/>
    <w:rsid w:val="00027C4E"/>
    <w:rsid w:val="00031B1D"/>
    <w:rsid w:val="00034E05"/>
    <w:rsid w:val="00040DA3"/>
    <w:rsid w:val="00042986"/>
    <w:rsid w:val="00044DBE"/>
    <w:rsid w:val="000458D8"/>
    <w:rsid w:val="00050C37"/>
    <w:rsid w:val="00052EB5"/>
    <w:rsid w:val="00053C15"/>
    <w:rsid w:val="00053EFD"/>
    <w:rsid w:val="00053FEE"/>
    <w:rsid w:val="000548F5"/>
    <w:rsid w:val="00055F11"/>
    <w:rsid w:val="00057A26"/>
    <w:rsid w:val="00060363"/>
    <w:rsid w:val="000619FD"/>
    <w:rsid w:val="0006252A"/>
    <w:rsid w:val="00063FCE"/>
    <w:rsid w:val="000723D3"/>
    <w:rsid w:val="00072EA5"/>
    <w:rsid w:val="00074BEF"/>
    <w:rsid w:val="00074F59"/>
    <w:rsid w:val="00080AFA"/>
    <w:rsid w:val="000818E2"/>
    <w:rsid w:val="000822DC"/>
    <w:rsid w:val="00084304"/>
    <w:rsid w:val="00085A21"/>
    <w:rsid w:val="00090C93"/>
    <w:rsid w:val="00091F5D"/>
    <w:rsid w:val="00091F65"/>
    <w:rsid w:val="00092D29"/>
    <w:rsid w:val="000938E3"/>
    <w:rsid w:val="00096643"/>
    <w:rsid w:val="00097710"/>
    <w:rsid w:val="00097B4E"/>
    <w:rsid w:val="000A25DA"/>
    <w:rsid w:val="000A36A7"/>
    <w:rsid w:val="000A3E65"/>
    <w:rsid w:val="000A4AC4"/>
    <w:rsid w:val="000A516C"/>
    <w:rsid w:val="000A5322"/>
    <w:rsid w:val="000A5B0E"/>
    <w:rsid w:val="000A726D"/>
    <w:rsid w:val="000A7D64"/>
    <w:rsid w:val="000B22A7"/>
    <w:rsid w:val="000B556E"/>
    <w:rsid w:val="000B66F0"/>
    <w:rsid w:val="000B7273"/>
    <w:rsid w:val="000C065E"/>
    <w:rsid w:val="000C0695"/>
    <w:rsid w:val="000C3B87"/>
    <w:rsid w:val="000C5321"/>
    <w:rsid w:val="000C6352"/>
    <w:rsid w:val="000C6589"/>
    <w:rsid w:val="000D000A"/>
    <w:rsid w:val="000D00B6"/>
    <w:rsid w:val="000D1BBE"/>
    <w:rsid w:val="000D2AC9"/>
    <w:rsid w:val="000D340F"/>
    <w:rsid w:val="000D43F6"/>
    <w:rsid w:val="000D5030"/>
    <w:rsid w:val="000D626B"/>
    <w:rsid w:val="000D730B"/>
    <w:rsid w:val="000E0F38"/>
    <w:rsid w:val="000E1526"/>
    <w:rsid w:val="000E5248"/>
    <w:rsid w:val="000E5F85"/>
    <w:rsid w:val="000F0B26"/>
    <w:rsid w:val="000F4D6D"/>
    <w:rsid w:val="000F522B"/>
    <w:rsid w:val="000F555C"/>
    <w:rsid w:val="000F55F7"/>
    <w:rsid w:val="000F62BD"/>
    <w:rsid w:val="00101D24"/>
    <w:rsid w:val="001025E9"/>
    <w:rsid w:val="00103751"/>
    <w:rsid w:val="00103E66"/>
    <w:rsid w:val="0010490C"/>
    <w:rsid w:val="00106319"/>
    <w:rsid w:val="001114CA"/>
    <w:rsid w:val="00112BD9"/>
    <w:rsid w:val="00113E35"/>
    <w:rsid w:val="00117BA3"/>
    <w:rsid w:val="001208D6"/>
    <w:rsid w:val="00121669"/>
    <w:rsid w:val="001217DB"/>
    <w:rsid w:val="00122A21"/>
    <w:rsid w:val="001232AE"/>
    <w:rsid w:val="00123391"/>
    <w:rsid w:val="00124D16"/>
    <w:rsid w:val="00125595"/>
    <w:rsid w:val="001261CD"/>
    <w:rsid w:val="0012672E"/>
    <w:rsid w:val="0012706C"/>
    <w:rsid w:val="0012761B"/>
    <w:rsid w:val="00127F64"/>
    <w:rsid w:val="001305C8"/>
    <w:rsid w:val="00132603"/>
    <w:rsid w:val="00132CE6"/>
    <w:rsid w:val="00133AAF"/>
    <w:rsid w:val="00134A61"/>
    <w:rsid w:val="00134D76"/>
    <w:rsid w:val="00143141"/>
    <w:rsid w:val="00144C88"/>
    <w:rsid w:val="00145ECF"/>
    <w:rsid w:val="00146A60"/>
    <w:rsid w:val="001520BE"/>
    <w:rsid w:val="00154950"/>
    <w:rsid w:val="001570AA"/>
    <w:rsid w:val="00157E8A"/>
    <w:rsid w:val="00163E8F"/>
    <w:rsid w:val="0016490D"/>
    <w:rsid w:val="00166350"/>
    <w:rsid w:val="00166C22"/>
    <w:rsid w:val="00167CC7"/>
    <w:rsid w:val="00171708"/>
    <w:rsid w:val="00171B32"/>
    <w:rsid w:val="001731FD"/>
    <w:rsid w:val="00174B59"/>
    <w:rsid w:val="001807D1"/>
    <w:rsid w:val="00181790"/>
    <w:rsid w:val="00187DD7"/>
    <w:rsid w:val="00190F59"/>
    <w:rsid w:val="001939E6"/>
    <w:rsid w:val="00196B18"/>
    <w:rsid w:val="00197E50"/>
    <w:rsid w:val="001A04C1"/>
    <w:rsid w:val="001A0F45"/>
    <w:rsid w:val="001A14A4"/>
    <w:rsid w:val="001A44E7"/>
    <w:rsid w:val="001A575F"/>
    <w:rsid w:val="001A7D3A"/>
    <w:rsid w:val="001B0F0A"/>
    <w:rsid w:val="001B177E"/>
    <w:rsid w:val="001B651F"/>
    <w:rsid w:val="001C254C"/>
    <w:rsid w:val="001C31E9"/>
    <w:rsid w:val="001C4281"/>
    <w:rsid w:val="001C4683"/>
    <w:rsid w:val="001C4804"/>
    <w:rsid w:val="001C4F1C"/>
    <w:rsid w:val="001C66D6"/>
    <w:rsid w:val="001C6CC7"/>
    <w:rsid w:val="001D33EA"/>
    <w:rsid w:val="001D450E"/>
    <w:rsid w:val="001D56A1"/>
    <w:rsid w:val="001D5C44"/>
    <w:rsid w:val="001D5FFF"/>
    <w:rsid w:val="001E1D8D"/>
    <w:rsid w:val="001E2405"/>
    <w:rsid w:val="001E2ACA"/>
    <w:rsid w:val="001E2D48"/>
    <w:rsid w:val="001E2E19"/>
    <w:rsid w:val="001E5686"/>
    <w:rsid w:val="001F232D"/>
    <w:rsid w:val="001F477D"/>
    <w:rsid w:val="001F5845"/>
    <w:rsid w:val="00200754"/>
    <w:rsid w:val="00200E50"/>
    <w:rsid w:val="00204D19"/>
    <w:rsid w:val="0020636B"/>
    <w:rsid w:val="002073F8"/>
    <w:rsid w:val="00210840"/>
    <w:rsid w:val="0021118D"/>
    <w:rsid w:val="00211345"/>
    <w:rsid w:val="00211B3D"/>
    <w:rsid w:val="002169E7"/>
    <w:rsid w:val="00216A5B"/>
    <w:rsid w:val="00221C39"/>
    <w:rsid w:val="00221C76"/>
    <w:rsid w:val="00223B2D"/>
    <w:rsid w:val="00225E94"/>
    <w:rsid w:val="0023280F"/>
    <w:rsid w:val="00232B16"/>
    <w:rsid w:val="002332CB"/>
    <w:rsid w:val="00233590"/>
    <w:rsid w:val="00235AEF"/>
    <w:rsid w:val="00240C8E"/>
    <w:rsid w:val="002419FC"/>
    <w:rsid w:val="00242BEA"/>
    <w:rsid w:val="00242DBE"/>
    <w:rsid w:val="0024457F"/>
    <w:rsid w:val="00245C69"/>
    <w:rsid w:val="00245F0A"/>
    <w:rsid w:val="0024646B"/>
    <w:rsid w:val="00247A42"/>
    <w:rsid w:val="0025163C"/>
    <w:rsid w:val="002532EC"/>
    <w:rsid w:val="002538BC"/>
    <w:rsid w:val="00256AC3"/>
    <w:rsid w:val="00257279"/>
    <w:rsid w:val="002572EE"/>
    <w:rsid w:val="00260B7C"/>
    <w:rsid w:val="00263F06"/>
    <w:rsid w:val="002640E6"/>
    <w:rsid w:val="00266A57"/>
    <w:rsid w:val="00270291"/>
    <w:rsid w:val="002713DE"/>
    <w:rsid w:val="002737B0"/>
    <w:rsid w:val="00273FBE"/>
    <w:rsid w:val="00274547"/>
    <w:rsid w:val="00275D85"/>
    <w:rsid w:val="00280E6D"/>
    <w:rsid w:val="00280F9A"/>
    <w:rsid w:val="00282A96"/>
    <w:rsid w:val="00283DEE"/>
    <w:rsid w:val="002852DC"/>
    <w:rsid w:val="00291048"/>
    <w:rsid w:val="002946F3"/>
    <w:rsid w:val="00295E8B"/>
    <w:rsid w:val="0029696E"/>
    <w:rsid w:val="00297A76"/>
    <w:rsid w:val="002A01EC"/>
    <w:rsid w:val="002A4F79"/>
    <w:rsid w:val="002A6A35"/>
    <w:rsid w:val="002B0525"/>
    <w:rsid w:val="002B1791"/>
    <w:rsid w:val="002B33FD"/>
    <w:rsid w:val="002B3935"/>
    <w:rsid w:val="002B4229"/>
    <w:rsid w:val="002B5950"/>
    <w:rsid w:val="002B59BB"/>
    <w:rsid w:val="002C000E"/>
    <w:rsid w:val="002C2798"/>
    <w:rsid w:val="002C2F8C"/>
    <w:rsid w:val="002C57D0"/>
    <w:rsid w:val="002C7B8D"/>
    <w:rsid w:val="002D1AE9"/>
    <w:rsid w:val="002D366E"/>
    <w:rsid w:val="002D3A62"/>
    <w:rsid w:val="002D76DA"/>
    <w:rsid w:val="002E1BE9"/>
    <w:rsid w:val="002E449A"/>
    <w:rsid w:val="002F079C"/>
    <w:rsid w:val="002F2E19"/>
    <w:rsid w:val="002F359E"/>
    <w:rsid w:val="002F3EBE"/>
    <w:rsid w:val="002F4566"/>
    <w:rsid w:val="002F6D8E"/>
    <w:rsid w:val="0030037D"/>
    <w:rsid w:val="00301956"/>
    <w:rsid w:val="00301BFB"/>
    <w:rsid w:val="00301FCA"/>
    <w:rsid w:val="00303969"/>
    <w:rsid w:val="0030540D"/>
    <w:rsid w:val="00305F34"/>
    <w:rsid w:val="003066F6"/>
    <w:rsid w:val="003108A6"/>
    <w:rsid w:val="00310E96"/>
    <w:rsid w:val="00316D20"/>
    <w:rsid w:val="003211A1"/>
    <w:rsid w:val="00321AE0"/>
    <w:rsid w:val="00322AC1"/>
    <w:rsid w:val="00323605"/>
    <w:rsid w:val="00324D1C"/>
    <w:rsid w:val="00326964"/>
    <w:rsid w:val="003278D8"/>
    <w:rsid w:val="00332B51"/>
    <w:rsid w:val="00333C62"/>
    <w:rsid w:val="00335837"/>
    <w:rsid w:val="00336D02"/>
    <w:rsid w:val="003402FE"/>
    <w:rsid w:val="003406B0"/>
    <w:rsid w:val="00343231"/>
    <w:rsid w:val="003436AB"/>
    <w:rsid w:val="00345585"/>
    <w:rsid w:val="003459C1"/>
    <w:rsid w:val="00346706"/>
    <w:rsid w:val="00346D2A"/>
    <w:rsid w:val="00347A03"/>
    <w:rsid w:val="00352C39"/>
    <w:rsid w:val="00353DAD"/>
    <w:rsid w:val="003547A7"/>
    <w:rsid w:val="00354B5D"/>
    <w:rsid w:val="00355EBF"/>
    <w:rsid w:val="00356C68"/>
    <w:rsid w:val="00360215"/>
    <w:rsid w:val="00361D44"/>
    <w:rsid w:val="00362BF3"/>
    <w:rsid w:val="00366CFB"/>
    <w:rsid w:val="00367221"/>
    <w:rsid w:val="00371242"/>
    <w:rsid w:val="0037229B"/>
    <w:rsid w:val="003723F7"/>
    <w:rsid w:val="003743A9"/>
    <w:rsid w:val="00374B66"/>
    <w:rsid w:val="00375AE3"/>
    <w:rsid w:val="00377238"/>
    <w:rsid w:val="00377E43"/>
    <w:rsid w:val="00381032"/>
    <w:rsid w:val="00383185"/>
    <w:rsid w:val="003868C1"/>
    <w:rsid w:val="00386F6B"/>
    <w:rsid w:val="00387D6C"/>
    <w:rsid w:val="00395117"/>
    <w:rsid w:val="00396B8F"/>
    <w:rsid w:val="003A2850"/>
    <w:rsid w:val="003A3638"/>
    <w:rsid w:val="003A3856"/>
    <w:rsid w:val="003A3D68"/>
    <w:rsid w:val="003A7DD0"/>
    <w:rsid w:val="003B09F7"/>
    <w:rsid w:val="003B0D86"/>
    <w:rsid w:val="003B502C"/>
    <w:rsid w:val="003C0F0B"/>
    <w:rsid w:val="003C19C1"/>
    <w:rsid w:val="003C1BE9"/>
    <w:rsid w:val="003C2366"/>
    <w:rsid w:val="003C37B1"/>
    <w:rsid w:val="003C3998"/>
    <w:rsid w:val="003C4702"/>
    <w:rsid w:val="003C5303"/>
    <w:rsid w:val="003C6317"/>
    <w:rsid w:val="003D0339"/>
    <w:rsid w:val="003D091A"/>
    <w:rsid w:val="003D24F3"/>
    <w:rsid w:val="003D35AE"/>
    <w:rsid w:val="003D36DC"/>
    <w:rsid w:val="003D5C57"/>
    <w:rsid w:val="003D747F"/>
    <w:rsid w:val="003E12B8"/>
    <w:rsid w:val="003E6E11"/>
    <w:rsid w:val="003E6EC5"/>
    <w:rsid w:val="003E6F64"/>
    <w:rsid w:val="003F15F7"/>
    <w:rsid w:val="003F27BE"/>
    <w:rsid w:val="003F49D7"/>
    <w:rsid w:val="003F7E02"/>
    <w:rsid w:val="004034DA"/>
    <w:rsid w:val="004058D5"/>
    <w:rsid w:val="00405B83"/>
    <w:rsid w:val="004109FA"/>
    <w:rsid w:val="004134A4"/>
    <w:rsid w:val="004140F8"/>
    <w:rsid w:val="00416D6A"/>
    <w:rsid w:val="004202EC"/>
    <w:rsid w:val="004229E5"/>
    <w:rsid w:val="00423D69"/>
    <w:rsid w:val="004255EF"/>
    <w:rsid w:val="004260B6"/>
    <w:rsid w:val="00427880"/>
    <w:rsid w:val="00430C16"/>
    <w:rsid w:val="00431A8A"/>
    <w:rsid w:val="00432329"/>
    <w:rsid w:val="00433833"/>
    <w:rsid w:val="00435642"/>
    <w:rsid w:val="00437EBD"/>
    <w:rsid w:val="00440AA4"/>
    <w:rsid w:val="0044242A"/>
    <w:rsid w:val="0044369A"/>
    <w:rsid w:val="004459D6"/>
    <w:rsid w:val="00451727"/>
    <w:rsid w:val="004546AF"/>
    <w:rsid w:val="0045497F"/>
    <w:rsid w:val="00455556"/>
    <w:rsid w:val="00455991"/>
    <w:rsid w:val="004559C2"/>
    <w:rsid w:val="0046012E"/>
    <w:rsid w:val="00460FF2"/>
    <w:rsid w:val="00462841"/>
    <w:rsid w:val="00467DBB"/>
    <w:rsid w:val="00471626"/>
    <w:rsid w:val="00472096"/>
    <w:rsid w:val="00476AB7"/>
    <w:rsid w:val="00477C6C"/>
    <w:rsid w:val="004818C4"/>
    <w:rsid w:val="00482CD7"/>
    <w:rsid w:val="004830A4"/>
    <w:rsid w:val="004860B2"/>
    <w:rsid w:val="0049198F"/>
    <w:rsid w:val="00494AC7"/>
    <w:rsid w:val="00494C19"/>
    <w:rsid w:val="0049586C"/>
    <w:rsid w:val="00495A0C"/>
    <w:rsid w:val="00496630"/>
    <w:rsid w:val="004A25BD"/>
    <w:rsid w:val="004A268E"/>
    <w:rsid w:val="004A2937"/>
    <w:rsid w:val="004A3BFB"/>
    <w:rsid w:val="004A5C36"/>
    <w:rsid w:val="004A7D12"/>
    <w:rsid w:val="004B0ED8"/>
    <w:rsid w:val="004B1AAB"/>
    <w:rsid w:val="004B20BE"/>
    <w:rsid w:val="004B2FFE"/>
    <w:rsid w:val="004B37E4"/>
    <w:rsid w:val="004B3E24"/>
    <w:rsid w:val="004B4DE9"/>
    <w:rsid w:val="004B4EE7"/>
    <w:rsid w:val="004B5D6A"/>
    <w:rsid w:val="004B73F3"/>
    <w:rsid w:val="004C2325"/>
    <w:rsid w:val="004C2F71"/>
    <w:rsid w:val="004C2FEB"/>
    <w:rsid w:val="004C3D89"/>
    <w:rsid w:val="004C46BE"/>
    <w:rsid w:val="004C46F4"/>
    <w:rsid w:val="004C5176"/>
    <w:rsid w:val="004D00ED"/>
    <w:rsid w:val="004D07AE"/>
    <w:rsid w:val="004D37C8"/>
    <w:rsid w:val="004D58FB"/>
    <w:rsid w:val="004E2627"/>
    <w:rsid w:val="004E3335"/>
    <w:rsid w:val="004E3C87"/>
    <w:rsid w:val="004F05F2"/>
    <w:rsid w:val="004F15BE"/>
    <w:rsid w:val="004F28B7"/>
    <w:rsid w:val="004F6FE3"/>
    <w:rsid w:val="00505A8D"/>
    <w:rsid w:val="0050711E"/>
    <w:rsid w:val="005074DA"/>
    <w:rsid w:val="00512256"/>
    <w:rsid w:val="00512659"/>
    <w:rsid w:val="00513B3D"/>
    <w:rsid w:val="00513E27"/>
    <w:rsid w:val="0051673B"/>
    <w:rsid w:val="00517F92"/>
    <w:rsid w:val="0052215A"/>
    <w:rsid w:val="00522AE6"/>
    <w:rsid w:val="0052554E"/>
    <w:rsid w:val="00525964"/>
    <w:rsid w:val="00526AF8"/>
    <w:rsid w:val="00527399"/>
    <w:rsid w:val="00531577"/>
    <w:rsid w:val="005333DE"/>
    <w:rsid w:val="0053611B"/>
    <w:rsid w:val="005367A5"/>
    <w:rsid w:val="00541128"/>
    <w:rsid w:val="00541A80"/>
    <w:rsid w:val="0054255C"/>
    <w:rsid w:val="005435FA"/>
    <w:rsid w:val="0054555B"/>
    <w:rsid w:val="00550689"/>
    <w:rsid w:val="0055268B"/>
    <w:rsid w:val="005536B6"/>
    <w:rsid w:val="00554210"/>
    <w:rsid w:val="005573E9"/>
    <w:rsid w:val="00561F52"/>
    <w:rsid w:val="0056221F"/>
    <w:rsid w:val="00562EC3"/>
    <w:rsid w:val="00563097"/>
    <w:rsid w:val="00567489"/>
    <w:rsid w:val="00573AC4"/>
    <w:rsid w:val="00575A00"/>
    <w:rsid w:val="00575B17"/>
    <w:rsid w:val="005810D9"/>
    <w:rsid w:val="0058284D"/>
    <w:rsid w:val="00582BC7"/>
    <w:rsid w:val="0058389E"/>
    <w:rsid w:val="00583F59"/>
    <w:rsid w:val="0058415E"/>
    <w:rsid w:val="0058604B"/>
    <w:rsid w:val="00587B1C"/>
    <w:rsid w:val="0059097C"/>
    <w:rsid w:val="0059141D"/>
    <w:rsid w:val="00592948"/>
    <w:rsid w:val="005940DE"/>
    <w:rsid w:val="0059748C"/>
    <w:rsid w:val="005A7EA1"/>
    <w:rsid w:val="005B0A5A"/>
    <w:rsid w:val="005B5303"/>
    <w:rsid w:val="005B58DA"/>
    <w:rsid w:val="005B694C"/>
    <w:rsid w:val="005B794E"/>
    <w:rsid w:val="005C2902"/>
    <w:rsid w:val="005C4621"/>
    <w:rsid w:val="005C4C19"/>
    <w:rsid w:val="005C62E0"/>
    <w:rsid w:val="005D1B67"/>
    <w:rsid w:val="005D3C61"/>
    <w:rsid w:val="005D449E"/>
    <w:rsid w:val="005D5BE6"/>
    <w:rsid w:val="005D71C1"/>
    <w:rsid w:val="005D74C4"/>
    <w:rsid w:val="005E1CCC"/>
    <w:rsid w:val="005E2294"/>
    <w:rsid w:val="005E256D"/>
    <w:rsid w:val="005E278A"/>
    <w:rsid w:val="005E43F3"/>
    <w:rsid w:val="005E453A"/>
    <w:rsid w:val="005E56CF"/>
    <w:rsid w:val="005E5E0E"/>
    <w:rsid w:val="005E7997"/>
    <w:rsid w:val="005F2DAE"/>
    <w:rsid w:val="005F3BF1"/>
    <w:rsid w:val="005F6764"/>
    <w:rsid w:val="005F781B"/>
    <w:rsid w:val="00602150"/>
    <w:rsid w:val="00602E96"/>
    <w:rsid w:val="00603FA2"/>
    <w:rsid w:val="00603FBF"/>
    <w:rsid w:val="006062C0"/>
    <w:rsid w:val="006074CB"/>
    <w:rsid w:val="00607685"/>
    <w:rsid w:val="00610B3B"/>
    <w:rsid w:val="0061279B"/>
    <w:rsid w:val="00612CD9"/>
    <w:rsid w:val="00615D9D"/>
    <w:rsid w:val="00615F00"/>
    <w:rsid w:val="00620DE4"/>
    <w:rsid w:val="00621D93"/>
    <w:rsid w:val="006228CF"/>
    <w:rsid w:val="00622AB1"/>
    <w:rsid w:val="006245DB"/>
    <w:rsid w:val="006256D6"/>
    <w:rsid w:val="00627593"/>
    <w:rsid w:val="00627F57"/>
    <w:rsid w:val="0063031E"/>
    <w:rsid w:val="006315BB"/>
    <w:rsid w:val="006317A1"/>
    <w:rsid w:val="0063327A"/>
    <w:rsid w:val="00634B13"/>
    <w:rsid w:val="00634B4B"/>
    <w:rsid w:val="006373EF"/>
    <w:rsid w:val="00640678"/>
    <w:rsid w:val="00641FB2"/>
    <w:rsid w:val="006423E9"/>
    <w:rsid w:val="00643709"/>
    <w:rsid w:val="00643FDD"/>
    <w:rsid w:val="00644454"/>
    <w:rsid w:val="00647805"/>
    <w:rsid w:val="006479A1"/>
    <w:rsid w:val="00653838"/>
    <w:rsid w:val="00654AB2"/>
    <w:rsid w:val="0065675B"/>
    <w:rsid w:val="00656804"/>
    <w:rsid w:val="006629F4"/>
    <w:rsid w:val="006668DB"/>
    <w:rsid w:val="00670AE1"/>
    <w:rsid w:val="006745AF"/>
    <w:rsid w:val="00674947"/>
    <w:rsid w:val="00675ADB"/>
    <w:rsid w:val="006779CA"/>
    <w:rsid w:val="006825E6"/>
    <w:rsid w:val="0068423C"/>
    <w:rsid w:val="0068444C"/>
    <w:rsid w:val="00685CC9"/>
    <w:rsid w:val="00687C22"/>
    <w:rsid w:val="00690AA3"/>
    <w:rsid w:val="00690E65"/>
    <w:rsid w:val="006A09A3"/>
    <w:rsid w:val="006A630E"/>
    <w:rsid w:val="006A75EA"/>
    <w:rsid w:val="006B0624"/>
    <w:rsid w:val="006B10BC"/>
    <w:rsid w:val="006B12E1"/>
    <w:rsid w:val="006B27E6"/>
    <w:rsid w:val="006B531E"/>
    <w:rsid w:val="006B65FC"/>
    <w:rsid w:val="006B7316"/>
    <w:rsid w:val="006B7394"/>
    <w:rsid w:val="006B779D"/>
    <w:rsid w:val="006C0495"/>
    <w:rsid w:val="006C0DDD"/>
    <w:rsid w:val="006C403F"/>
    <w:rsid w:val="006C4C0B"/>
    <w:rsid w:val="006C4C48"/>
    <w:rsid w:val="006C6AF8"/>
    <w:rsid w:val="006C7AE2"/>
    <w:rsid w:val="006D20DF"/>
    <w:rsid w:val="006D30CA"/>
    <w:rsid w:val="006D4334"/>
    <w:rsid w:val="006D6D0F"/>
    <w:rsid w:val="006D6DAC"/>
    <w:rsid w:val="006E1BC7"/>
    <w:rsid w:val="006E344D"/>
    <w:rsid w:val="006E35AE"/>
    <w:rsid w:val="006E4511"/>
    <w:rsid w:val="006E4C1E"/>
    <w:rsid w:val="006E5692"/>
    <w:rsid w:val="006E73ED"/>
    <w:rsid w:val="006E779F"/>
    <w:rsid w:val="006F0404"/>
    <w:rsid w:val="006F04E3"/>
    <w:rsid w:val="006F42C0"/>
    <w:rsid w:val="006F47B8"/>
    <w:rsid w:val="006F7069"/>
    <w:rsid w:val="00700718"/>
    <w:rsid w:val="0070265C"/>
    <w:rsid w:val="00703CB5"/>
    <w:rsid w:val="00707CA7"/>
    <w:rsid w:val="0071279B"/>
    <w:rsid w:val="00715904"/>
    <w:rsid w:val="00715A1F"/>
    <w:rsid w:val="00716555"/>
    <w:rsid w:val="007217D4"/>
    <w:rsid w:val="00721F69"/>
    <w:rsid w:val="00723AE7"/>
    <w:rsid w:val="00723C7F"/>
    <w:rsid w:val="00723E51"/>
    <w:rsid w:val="00724AE9"/>
    <w:rsid w:val="00724C3E"/>
    <w:rsid w:val="00726513"/>
    <w:rsid w:val="0072725D"/>
    <w:rsid w:val="00730524"/>
    <w:rsid w:val="00730DBA"/>
    <w:rsid w:val="00730FB8"/>
    <w:rsid w:val="0073192F"/>
    <w:rsid w:val="00733947"/>
    <w:rsid w:val="00734F2C"/>
    <w:rsid w:val="00735872"/>
    <w:rsid w:val="00736018"/>
    <w:rsid w:val="00736953"/>
    <w:rsid w:val="00736D4F"/>
    <w:rsid w:val="00737F43"/>
    <w:rsid w:val="00741396"/>
    <w:rsid w:val="00741648"/>
    <w:rsid w:val="00742D5A"/>
    <w:rsid w:val="007443CA"/>
    <w:rsid w:val="00752688"/>
    <w:rsid w:val="00753948"/>
    <w:rsid w:val="00753D54"/>
    <w:rsid w:val="007546E7"/>
    <w:rsid w:val="007566E3"/>
    <w:rsid w:val="007579DD"/>
    <w:rsid w:val="0076330A"/>
    <w:rsid w:val="007648E5"/>
    <w:rsid w:val="00764EF5"/>
    <w:rsid w:val="00767078"/>
    <w:rsid w:val="00770BBD"/>
    <w:rsid w:val="00771CA1"/>
    <w:rsid w:val="00774DDB"/>
    <w:rsid w:val="00781ECB"/>
    <w:rsid w:val="00782849"/>
    <w:rsid w:val="00782B31"/>
    <w:rsid w:val="00783528"/>
    <w:rsid w:val="0078664F"/>
    <w:rsid w:val="007866C3"/>
    <w:rsid w:val="00787342"/>
    <w:rsid w:val="00790163"/>
    <w:rsid w:val="00793E66"/>
    <w:rsid w:val="00794423"/>
    <w:rsid w:val="007956E3"/>
    <w:rsid w:val="00796582"/>
    <w:rsid w:val="007A3F8E"/>
    <w:rsid w:val="007A59B3"/>
    <w:rsid w:val="007B1F34"/>
    <w:rsid w:val="007B4396"/>
    <w:rsid w:val="007B59B5"/>
    <w:rsid w:val="007C0820"/>
    <w:rsid w:val="007C286C"/>
    <w:rsid w:val="007C2993"/>
    <w:rsid w:val="007C42DC"/>
    <w:rsid w:val="007C42E2"/>
    <w:rsid w:val="007C67F2"/>
    <w:rsid w:val="007D0505"/>
    <w:rsid w:val="007D088E"/>
    <w:rsid w:val="007D0D7F"/>
    <w:rsid w:val="007D0FA0"/>
    <w:rsid w:val="007D1EF8"/>
    <w:rsid w:val="007D5C22"/>
    <w:rsid w:val="007D7695"/>
    <w:rsid w:val="007E0CE4"/>
    <w:rsid w:val="007E20D8"/>
    <w:rsid w:val="007E2DCD"/>
    <w:rsid w:val="007E4D00"/>
    <w:rsid w:val="007E7113"/>
    <w:rsid w:val="007F06C2"/>
    <w:rsid w:val="007F511C"/>
    <w:rsid w:val="008008E2"/>
    <w:rsid w:val="008012B6"/>
    <w:rsid w:val="008013EF"/>
    <w:rsid w:val="008017FD"/>
    <w:rsid w:val="00803A3A"/>
    <w:rsid w:val="00805685"/>
    <w:rsid w:val="008062BD"/>
    <w:rsid w:val="008064A2"/>
    <w:rsid w:val="00806935"/>
    <w:rsid w:val="00806BE3"/>
    <w:rsid w:val="008078C4"/>
    <w:rsid w:val="00810F67"/>
    <w:rsid w:val="00811CE7"/>
    <w:rsid w:val="00817B7C"/>
    <w:rsid w:val="00821142"/>
    <w:rsid w:val="0082161F"/>
    <w:rsid w:val="00825BA7"/>
    <w:rsid w:val="00831250"/>
    <w:rsid w:val="00832BDA"/>
    <w:rsid w:val="00833582"/>
    <w:rsid w:val="008335F6"/>
    <w:rsid w:val="00834BDD"/>
    <w:rsid w:val="00835100"/>
    <w:rsid w:val="008376A5"/>
    <w:rsid w:val="0084176C"/>
    <w:rsid w:val="00844A0F"/>
    <w:rsid w:val="00846376"/>
    <w:rsid w:val="00847B95"/>
    <w:rsid w:val="00851140"/>
    <w:rsid w:val="00854BDB"/>
    <w:rsid w:val="0085697A"/>
    <w:rsid w:val="008633ED"/>
    <w:rsid w:val="008639B3"/>
    <w:rsid w:val="00864EB9"/>
    <w:rsid w:val="00866940"/>
    <w:rsid w:val="00866C8D"/>
    <w:rsid w:val="00867A96"/>
    <w:rsid w:val="008723DF"/>
    <w:rsid w:val="0087389A"/>
    <w:rsid w:val="00876001"/>
    <w:rsid w:val="008760EA"/>
    <w:rsid w:val="00883878"/>
    <w:rsid w:val="0088475F"/>
    <w:rsid w:val="0088584D"/>
    <w:rsid w:val="008904EE"/>
    <w:rsid w:val="0089196B"/>
    <w:rsid w:val="00893D1F"/>
    <w:rsid w:val="00893F0F"/>
    <w:rsid w:val="00893FF2"/>
    <w:rsid w:val="00894556"/>
    <w:rsid w:val="0089781D"/>
    <w:rsid w:val="008A048F"/>
    <w:rsid w:val="008A1513"/>
    <w:rsid w:val="008A203C"/>
    <w:rsid w:val="008A306A"/>
    <w:rsid w:val="008A4036"/>
    <w:rsid w:val="008A4219"/>
    <w:rsid w:val="008A5472"/>
    <w:rsid w:val="008B453E"/>
    <w:rsid w:val="008C3400"/>
    <w:rsid w:val="008D17BE"/>
    <w:rsid w:val="008D360C"/>
    <w:rsid w:val="008D5968"/>
    <w:rsid w:val="008D7306"/>
    <w:rsid w:val="008E0D97"/>
    <w:rsid w:val="008E3A84"/>
    <w:rsid w:val="008E41DF"/>
    <w:rsid w:val="008E5B6F"/>
    <w:rsid w:val="008E643A"/>
    <w:rsid w:val="008E6C78"/>
    <w:rsid w:val="008E7EEE"/>
    <w:rsid w:val="008F0CD5"/>
    <w:rsid w:val="008F2709"/>
    <w:rsid w:val="008F2E81"/>
    <w:rsid w:val="008F4934"/>
    <w:rsid w:val="008F4C17"/>
    <w:rsid w:val="008F661A"/>
    <w:rsid w:val="008F71E3"/>
    <w:rsid w:val="008F771E"/>
    <w:rsid w:val="00902A91"/>
    <w:rsid w:val="00902BDD"/>
    <w:rsid w:val="00905CB8"/>
    <w:rsid w:val="00912A36"/>
    <w:rsid w:val="00913B5D"/>
    <w:rsid w:val="009152BE"/>
    <w:rsid w:val="00923561"/>
    <w:rsid w:val="0092383D"/>
    <w:rsid w:val="00923A0E"/>
    <w:rsid w:val="0092488F"/>
    <w:rsid w:val="00925FDB"/>
    <w:rsid w:val="0093032B"/>
    <w:rsid w:val="00933D74"/>
    <w:rsid w:val="009344E9"/>
    <w:rsid w:val="00934E57"/>
    <w:rsid w:val="00936BFB"/>
    <w:rsid w:val="00936E87"/>
    <w:rsid w:val="009371DD"/>
    <w:rsid w:val="00937BA6"/>
    <w:rsid w:val="00941A1F"/>
    <w:rsid w:val="00942E0D"/>
    <w:rsid w:val="00943496"/>
    <w:rsid w:val="00944037"/>
    <w:rsid w:val="00945A79"/>
    <w:rsid w:val="00947945"/>
    <w:rsid w:val="00952BE6"/>
    <w:rsid w:val="00955730"/>
    <w:rsid w:val="009612C0"/>
    <w:rsid w:val="00962AD5"/>
    <w:rsid w:val="00963CD1"/>
    <w:rsid w:val="00965853"/>
    <w:rsid w:val="009707D2"/>
    <w:rsid w:val="009742EE"/>
    <w:rsid w:val="00975195"/>
    <w:rsid w:val="009775FA"/>
    <w:rsid w:val="00980407"/>
    <w:rsid w:val="00980F82"/>
    <w:rsid w:val="0099202A"/>
    <w:rsid w:val="00996501"/>
    <w:rsid w:val="009976EA"/>
    <w:rsid w:val="009A4778"/>
    <w:rsid w:val="009A4824"/>
    <w:rsid w:val="009A5667"/>
    <w:rsid w:val="009A6A81"/>
    <w:rsid w:val="009B4536"/>
    <w:rsid w:val="009B6D63"/>
    <w:rsid w:val="009C1B2D"/>
    <w:rsid w:val="009C23B9"/>
    <w:rsid w:val="009C4A8E"/>
    <w:rsid w:val="009C5461"/>
    <w:rsid w:val="009C5771"/>
    <w:rsid w:val="009C785B"/>
    <w:rsid w:val="009D6BF9"/>
    <w:rsid w:val="009E1C7B"/>
    <w:rsid w:val="009E2BF8"/>
    <w:rsid w:val="009E2C0D"/>
    <w:rsid w:val="009E51B3"/>
    <w:rsid w:val="009E561A"/>
    <w:rsid w:val="009E6583"/>
    <w:rsid w:val="009E7F58"/>
    <w:rsid w:val="009F0319"/>
    <w:rsid w:val="009F085E"/>
    <w:rsid w:val="009F1863"/>
    <w:rsid w:val="009F34C0"/>
    <w:rsid w:val="009F68AB"/>
    <w:rsid w:val="009F6A3C"/>
    <w:rsid w:val="00A01602"/>
    <w:rsid w:val="00A01BFE"/>
    <w:rsid w:val="00A01EF2"/>
    <w:rsid w:val="00A02F3C"/>
    <w:rsid w:val="00A04C9D"/>
    <w:rsid w:val="00A1210D"/>
    <w:rsid w:val="00A14B93"/>
    <w:rsid w:val="00A1509B"/>
    <w:rsid w:val="00A163FE"/>
    <w:rsid w:val="00A23398"/>
    <w:rsid w:val="00A24CD9"/>
    <w:rsid w:val="00A30188"/>
    <w:rsid w:val="00A31400"/>
    <w:rsid w:val="00A329A0"/>
    <w:rsid w:val="00A41C4F"/>
    <w:rsid w:val="00A41F79"/>
    <w:rsid w:val="00A43CCB"/>
    <w:rsid w:val="00A44A7C"/>
    <w:rsid w:val="00A47F49"/>
    <w:rsid w:val="00A50C17"/>
    <w:rsid w:val="00A52B34"/>
    <w:rsid w:val="00A53F6C"/>
    <w:rsid w:val="00A5624F"/>
    <w:rsid w:val="00A5640C"/>
    <w:rsid w:val="00A60847"/>
    <w:rsid w:val="00A60C17"/>
    <w:rsid w:val="00A64748"/>
    <w:rsid w:val="00A64E32"/>
    <w:rsid w:val="00A670F9"/>
    <w:rsid w:val="00A6763C"/>
    <w:rsid w:val="00A73E28"/>
    <w:rsid w:val="00A74939"/>
    <w:rsid w:val="00A74E63"/>
    <w:rsid w:val="00A75E73"/>
    <w:rsid w:val="00A82896"/>
    <w:rsid w:val="00A82DFC"/>
    <w:rsid w:val="00A830CC"/>
    <w:rsid w:val="00A834F6"/>
    <w:rsid w:val="00A8383E"/>
    <w:rsid w:val="00A841AA"/>
    <w:rsid w:val="00A8467D"/>
    <w:rsid w:val="00A84EEB"/>
    <w:rsid w:val="00A85420"/>
    <w:rsid w:val="00A85CB4"/>
    <w:rsid w:val="00A87BFE"/>
    <w:rsid w:val="00A901D8"/>
    <w:rsid w:val="00A90AB0"/>
    <w:rsid w:val="00A95A4C"/>
    <w:rsid w:val="00A973B4"/>
    <w:rsid w:val="00AA2060"/>
    <w:rsid w:val="00AA2BA4"/>
    <w:rsid w:val="00AA33DC"/>
    <w:rsid w:val="00AA361F"/>
    <w:rsid w:val="00AA3A6F"/>
    <w:rsid w:val="00AA4368"/>
    <w:rsid w:val="00AA4BCC"/>
    <w:rsid w:val="00AA6BDD"/>
    <w:rsid w:val="00AA706B"/>
    <w:rsid w:val="00AB01DD"/>
    <w:rsid w:val="00AB2BD7"/>
    <w:rsid w:val="00AB4CA8"/>
    <w:rsid w:val="00AB7B0C"/>
    <w:rsid w:val="00AB7CFD"/>
    <w:rsid w:val="00AC0E52"/>
    <w:rsid w:val="00AC1389"/>
    <w:rsid w:val="00AC1D8F"/>
    <w:rsid w:val="00AC4AFD"/>
    <w:rsid w:val="00AC6B9A"/>
    <w:rsid w:val="00AC6FEC"/>
    <w:rsid w:val="00AC7288"/>
    <w:rsid w:val="00AC7946"/>
    <w:rsid w:val="00AC7A61"/>
    <w:rsid w:val="00AD0340"/>
    <w:rsid w:val="00AD1DE5"/>
    <w:rsid w:val="00AD2BA1"/>
    <w:rsid w:val="00AD4AD0"/>
    <w:rsid w:val="00AD5DF4"/>
    <w:rsid w:val="00AD61C5"/>
    <w:rsid w:val="00AE6752"/>
    <w:rsid w:val="00AF0954"/>
    <w:rsid w:val="00AF5004"/>
    <w:rsid w:val="00AF611D"/>
    <w:rsid w:val="00AF6E5C"/>
    <w:rsid w:val="00B01973"/>
    <w:rsid w:val="00B02422"/>
    <w:rsid w:val="00B02D25"/>
    <w:rsid w:val="00B037B8"/>
    <w:rsid w:val="00B0391E"/>
    <w:rsid w:val="00B051CE"/>
    <w:rsid w:val="00B0698A"/>
    <w:rsid w:val="00B07E2E"/>
    <w:rsid w:val="00B1018C"/>
    <w:rsid w:val="00B10381"/>
    <w:rsid w:val="00B10D25"/>
    <w:rsid w:val="00B11803"/>
    <w:rsid w:val="00B13BD3"/>
    <w:rsid w:val="00B142F9"/>
    <w:rsid w:val="00B14C1D"/>
    <w:rsid w:val="00B14C25"/>
    <w:rsid w:val="00B1634F"/>
    <w:rsid w:val="00B16F18"/>
    <w:rsid w:val="00B217AB"/>
    <w:rsid w:val="00B21901"/>
    <w:rsid w:val="00B225B6"/>
    <w:rsid w:val="00B277B2"/>
    <w:rsid w:val="00B27EF8"/>
    <w:rsid w:val="00B321D6"/>
    <w:rsid w:val="00B32371"/>
    <w:rsid w:val="00B34373"/>
    <w:rsid w:val="00B3508E"/>
    <w:rsid w:val="00B361BD"/>
    <w:rsid w:val="00B37ABE"/>
    <w:rsid w:val="00B41240"/>
    <w:rsid w:val="00B43923"/>
    <w:rsid w:val="00B43C0E"/>
    <w:rsid w:val="00B44EE2"/>
    <w:rsid w:val="00B47646"/>
    <w:rsid w:val="00B50014"/>
    <w:rsid w:val="00B50CDB"/>
    <w:rsid w:val="00B52254"/>
    <w:rsid w:val="00B522DE"/>
    <w:rsid w:val="00B5291D"/>
    <w:rsid w:val="00B52F01"/>
    <w:rsid w:val="00B56701"/>
    <w:rsid w:val="00B56C84"/>
    <w:rsid w:val="00B570EB"/>
    <w:rsid w:val="00B575EA"/>
    <w:rsid w:val="00B57984"/>
    <w:rsid w:val="00B6158C"/>
    <w:rsid w:val="00B619EF"/>
    <w:rsid w:val="00B629E4"/>
    <w:rsid w:val="00B62C39"/>
    <w:rsid w:val="00B63C6C"/>
    <w:rsid w:val="00B673F3"/>
    <w:rsid w:val="00B72395"/>
    <w:rsid w:val="00B73C8A"/>
    <w:rsid w:val="00B76A07"/>
    <w:rsid w:val="00B8177E"/>
    <w:rsid w:val="00B84B71"/>
    <w:rsid w:val="00B853B9"/>
    <w:rsid w:val="00B91677"/>
    <w:rsid w:val="00B92B57"/>
    <w:rsid w:val="00B9649B"/>
    <w:rsid w:val="00BA00C3"/>
    <w:rsid w:val="00BA0D3F"/>
    <w:rsid w:val="00BA3780"/>
    <w:rsid w:val="00BA4154"/>
    <w:rsid w:val="00BA4603"/>
    <w:rsid w:val="00BA5516"/>
    <w:rsid w:val="00BA5BC0"/>
    <w:rsid w:val="00BA68E3"/>
    <w:rsid w:val="00BA6F19"/>
    <w:rsid w:val="00BB1150"/>
    <w:rsid w:val="00BB1156"/>
    <w:rsid w:val="00BB1AC8"/>
    <w:rsid w:val="00BB2B7E"/>
    <w:rsid w:val="00BB3690"/>
    <w:rsid w:val="00BB5B8D"/>
    <w:rsid w:val="00BB66E2"/>
    <w:rsid w:val="00BB7241"/>
    <w:rsid w:val="00BB7B3D"/>
    <w:rsid w:val="00BC07BC"/>
    <w:rsid w:val="00BC17F5"/>
    <w:rsid w:val="00BC1C2D"/>
    <w:rsid w:val="00BC2B30"/>
    <w:rsid w:val="00BC5E9E"/>
    <w:rsid w:val="00BD19E0"/>
    <w:rsid w:val="00BD1A7B"/>
    <w:rsid w:val="00BD58ED"/>
    <w:rsid w:val="00BD655B"/>
    <w:rsid w:val="00BD7E74"/>
    <w:rsid w:val="00BE1771"/>
    <w:rsid w:val="00BE17B9"/>
    <w:rsid w:val="00BE2EA4"/>
    <w:rsid w:val="00BE4622"/>
    <w:rsid w:val="00BE5CA4"/>
    <w:rsid w:val="00BE6644"/>
    <w:rsid w:val="00BE6E20"/>
    <w:rsid w:val="00BF053F"/>
    <w:rsid w:val="00BF0546"/>
    <w:rsid w:val="00BF26BF"/>
    <w:rsid w:val="00BF2BF3"/>
    <w:rsid w:val="00BF2EF7"/>
    <w:rsid w:val="00BF39A8"/>
    <w:rsid w:val="00BF3ED5"/>
    <w:rsid w:val="00BF3F50"/>
    <w:rsid w:val="00BF4C36"/>
    <w:rsid w:val="00BF7894"/>
    <w:rsid w:val="00C00E25"/>
    <w:rsid w:val="00C00F36"/>
    <w:rsid w:val="00C043AA"/>
    <w:rsid w:val="00C12C55"/>
    <w:rsid w:val="00C135E4"/>
    <w:rsid w:val="00C156E7"/>
    <w:rsid w:val="00C16E51"/>
    <w:rsid w:val="00C17F89"/>
    <w:rsid w:val="00C224F9"/>
    <w:rsid w:val="00C22DED"/>
    <w:rsid w:val="00C23A25"/>
    <w:rsid w:val="00C25788"/>
    <w:rsid w:val="00C326BD"/>
    <w:rsid w:val="00C3459A"/>
    <w:rsid w:val="00C40B40"/>
    <w:rsid w:val="00C41F0C"/>
    <w:rsid w:val="00C45716"/>
    <w:rsid w:val="00C4672C"/>
    <w:rsid w:val="00C5280E"/>
    <w:rsid w:val="00C538AC"/>
    <w:rsid w:val="00C53B1B"/>
    <w:rsid w:val="00C5429D"/>
    <w:rsid w:val="00C54AF8"/>
    <w:rsid w:val="00C62853"/>
    <w:rsid w:val="00C6330F"/>
    <w:rsid w:val="00C6414F"/>
    <w:rsid w:val="00C64E6F"/>
    <w:rsid w:val="00C67519"/>
    <w:rsid w:val="00C71187"/>
    <w:rsid w:val="00C7219A"/>
    <w:rsid w:val="00C7649E"/>
    <w:rsid w:val="00C768D2"/>
    <w:rsid w:val="00C8096E"/>
    <w:rsid w:val="00C80F08"/>
    <w:rsid w:val="00C81CCA"/>
    <w:rsid w:val="00C82643"/>
    <w:rsid w:val="00C83B1B"/>
    <w:rsid w:val="00C84802"/>
    <w:rsid w:val="00C862C6"/>
    <w:rsid w:val="00C869B8"/>
    <w:rsid w:val="00C91723"/>
    <w:rsid w:val="00C9205D"/>
    <w:rsid w:val="00C93271"/>
    <w:rsid w:val="00C946CC"/>
    <w:rsid w:val="00CA3736"/>
    <w:rsid w:val="00CA37BE"/>
    <w:rsid w:val="00CA3E44"/>
    <w:rsid w:val="00CA464B"/>
    <w:rsid w:val="00CA538D"/>
    <w:rsid w:val="00CA5D4A"/>
    <w:rsid w:val="00CA5F77"/>
    <w:rsid w:val="00CA63F5"/>
    <w:rsid w:val="00CB42D2"/>
    <w:rsid w:val="00CB6436"/>
    <w:rsid w:val="00CB7BD2"/>
    <w:rsid w:val="00CC03AF"/>
    <w:rsid w:val="00CC0875"/>
    <w:rsid w:val="00CC2BE5"/>
    <w:rsid w:val="00CC389E"/>
    <w:rsid w:val="00CC52A5"/>
    <w:rsid w:val="00CC53A9"/>
    <w:rsid w:val="00CD0EBA"/>
    <w:rsid w:val="00CD274E"/>
    <w:rsid w:val="00CE02BA"/>
    <w:rsid w:val="00CE275B"/>
    <w:rsid w:val="00CE3F43"/>
    <w:rsid w:val="00CE57FF"/>
    <w:rsid w:val="00CF089C"/>
    <w:rsid w:val="00CF18E5"/>
    <w:rsid w:val="00CF2378"/>
    <w:rsid w:val="00CF2FA0"/>
    <w:rsid w:val="00CF4782"/>
    <w:rsid w:val="00CF4B0B"/>
    <w:rsid w:val="00CF5A6E"/>
    <w:rsid w:val="00CF7F1A"/>
    <w:rsid w:val="00D01665"/>
    <w:rsid w:val="00D04360"/>
    <w:rsid w:val="00D0545D"/>
    <w:rsid w:val="00D10148"/>
    <w:rsid w:val="00D104A3"/>
    <w:rsid w:val="00D1208E"/>
    <w:rsid w:val="00D12BEB"/>
    <w:rsid w:val="00D13EDC"/>
    <w:rsid w:val="00D169FD"/>
    <w:rsid w:val="00D20582"/>
    <w:rsid w:val="00D24292"/>
    <w:rsid w:val="00D260DE"/>
    <w:rsid w:val="00D30CED"/>
    <w:rsid w:val="00D31D19"/>
    <w:rsid w:val="00D35EF3"/>
    <w:rsid w:val="00D36E95"/>
    <w:rsid w:val="00D41AEA"/>
    <w:rsid w:val="00D463E6"/>
    <w:rsid w:val="00D500B5"/>
    <w:rsid w:val="00D5101B"/>
    <w:rsid w:val="00D51EF6"/>
    <w:rsid w:val="00D54DE0"/>
    <w:rsid w:val="00D557B9"/>
    <w:rsid w:val="00D55C40"/>
    <w:rsid w:val="00D55C96"/>
    <w:rsid w:val="00D573C8"/>
    <w:rsid w:val="00D651C0"/>
    <w:rsid w:val="00D67D8B"/>
    <w:rsid w:val="00D71868"/>
    <w:rsid w:val="00D720AD"/>
    <w:rsid w:val="00D73F51"/>
    <w:rsid w:val="00D76661"/>
    <w:rsid w:val="00D770A6"/>
    <w:rsid w:val="00D77E14"/>
    <w:rsid w:val="00D82F8F"/>
    <w:rsid w:val="00D836C4"/>
    <w:rsid w:val="00D83A06"/>
    <w:rsid w:val="00D848D0"/>
    <w:rsid w:val="00D85DC6"/>
    <w:rsid w:val="00D9161E"/>
    <w:rsid w:val="00D91B8A"/>
    <w:rsid w:val="00D93346"/>
    <w:rsid w:val="00D93500"/>
    <w:rsid w:val="00D954F6"/>
    <w:rsid w:val="00D959B2"/>
    <w:rsid w:val="00D964C4"/>
    <w:rsid w:val="00D96B53"/>
    <w:rsid w:val="00DA212E"/>
    <w:rsid w:val="00DA29F2"/>
    <w:rsid w:val="00DA345E"/>
    <w:rsid w:val="00DA4810"/>
    <w:rsid w:val="00DB04CC"/>
    <w:rsid w:val="00DB08C9"/>
    <w:rsid w:val="00DB18DB"/>
    <w:rsid w:val="00DB4401"/>
    <w:rsid w:val="00DB7172"/>
    <w:rsid w:val="00DB7BAD"/>
    <w:rsid w:val="00DC0A0E"/>
    <w:rsid w:val="00DC0F9D"/>
    <w:rsid w:val="00DC1E55"/>
    <w:rsid w:val="00DC25A8"/>
    <w:rsid w:val="00DC5E2B"/>
    <w:rsid w:val="00DC6023"/>
    <w:rsid w:val="00DC6F91"/>
    <w:rsid w:val="00DC7F02"/>
    <w:rsid w:val="00DD0E2B"/>
    <w:rsid w:val="00DD269A"/>
    <w:rsid w:val="00DD2E5A"/>
    <w:rsid w:val="00DD36E2"/>
    <w:rsid w:val="00DD4E36"/>
    <w:rsid w:val="00DE09D1"/>
    <w:rsid w:val="00DE1A97"/>
    <w:rsid w:val="00DE51E7"/>
    <w:rsid w:val="00DE6294"/>
    <w:rsid w:val="00DE65C5"/>
    <w:rsid w:val="00DE718D"/>
    <w:rsid w:val="00DE7544"/>
    <w:rsid w:val="00DE7950"/>
    <w:rsid w:val="00DF3224"/>
    <w:rsid w:val="00DF35FB"/>
    <w:rsid w:val="00DF3CD5"/>
    <w:rsid w:val="00E02911"/>
    <w:rsid w:val="00E03DB1"/>
    <w:rsid w:val="00E107A1"/>
    <w:rsid w:val="00E10EFE"/>
    <w:rsid w:val="00E11734"/>
    <w:rsid w:val="00E11BA8"/>
    <w:rsid w:val="00E125D8"/>
    <w:rsid w:val="00E201BC"/>
    <w:rsid w:val="00E2159B"/>
    <w:rsid w:val="00E2243D"/>
    <w:rsid w:val="00E2324D"/>
    <w:rsid w:val="00E250B4"/>
    <w:rsid w:val="00E251EB"/>
    <w:rsid w:val="00E26463"/>
    <w:rsid w:val="00E26895"/>
    <w:rsid w:val="00E26E37"/>
    <w:rsid w:val="00E2774B"/>
    <w:rsid w:val="00E277EF"/>
    <w:rsid w:val="00E32FB7"/>
    <w:rsid w:val="00E33005"/>
    <w:rsid w:val="00E33ECE"/>
    <w:rsid w:val="00E35D2E"/>
    <w:rsid w:val="00E3600B"/>
    <w:rsid w:val="00E40ECF"/>
    <w:rsid w:val="00E457A7"/>
    <w:rsid w:val="00E47E84"/>
    <w:rsid w:val="00E51230"/>
    <w:rsid w:val="00E52F4A"/>
    <w:rsid w:val="00E53192"/>
    <w:rsid w:val="00E562FC"/>
    <w:rsid w:val="00E56330"/>
    <w:rsid w:val="00E568A7"/>
    <w:rsid w:val="00E60BE3"/>
    <w:rsid w:val="00E6270F"/>
    <w:rsid w:val="00E65A60"/>
    <w:rsid w:val="00E70FD1"/>
    <w:rsid w:val="00E7111C"/>
    <w:rsid w:val="00E71372"/>
    <w:rsid w:val="00E71643"/>
    <w:rsid w:val="00E735AA"/>
    <w:rsid w:val="00E7553E"/>
    <w:rsid w:val="00E76C1F"/>
    <w:rsid w:val="00E81A8E"/>
    <w:rsid w:val="00E81EE9"/>
    <w:rsid w:val="00E845FC"/>
    <w:rsid w:val="00E8501F"/>
    <w:rsid w:val="00E864C7"/>
    <w:rsid w:val="00E86792"/>
    <w:rsid w:val="00E86AAA"/>
    <w:rsid w:val="00E86F00"/>
    <w:rsid w:val="00E87974"/>
    <w:rsid w:val="00E9033A"/>
    <w:rsid w:val="00E91197"/>
    <w:rsid w:val="00E9296C"/>
    <w:rsid w:val="00E93ED5"/>
    <w:rsid w:val="00E9522E"/>
    <w:rsid w:val="00E95444"/>
    <w:rsid w:val="00E95BE0"/>
    <w:rsid w:val="00EA0E3B"/>
    <w:rsid w:val="00EA25D7"/>
    <w:rsid w:val="00EA53A7"/>
    <w:rsid w:val="00EA626A"/>
    <w:rsid w:val="00EB256C"/>
    <w:rsid w:val="00EB2E58"/>
    <w:rsid w:val="00EB443A"/>
    <w:rsid w:val="00EB466E"/>
    <w:rsid w:val="00EB5390"/>
    <w:rsid w:val="00EC3FC3"/>
    <w:rsid w:val="00EC6774"/>
    <w:rsid w:val="00ED1559"/>
    <w:rsid w:val="00ED1638"/>
    <w:rsid w:val="00ED1BC0"/>
    <w:rsid w:val="00ED4A94"/>
    <w:rsid w:val="00EE0E30"/>
    <w:rsid w:val="00EE29D6"/>
    <w:rsid w:val="00EE29E7"/>
    <w:rsid w:val="00EE31AB"/>
    <w:rsid w:val="00EE4870"/>
    <w:rsid w:val="00EE5239"/>
    <w:rsid w:val="00EE5900"/>
    <w:rsid w:val="00EE5CA8"/>
    <w:rsid w:val="00EE6B7F"/>
    <w:rsid w:val="00EE6EF4"/>
    <w:rsid w:val="00EE7766"/>
    <w:rsid w:val="00EE7EFE"/>
    <w:rsid w:val="00EF1562"/>
    <w:rsid w:val="00EF4334"/>
    <w:rsid w:val="00EF5D48"/>
    <w:rsid w:val="00EF606C"/>
    <w:rsid w:val="00EF6692"/>
    <w:rsid w:val="00EF77FA"/>
    <w:rsid w:val="00EF78E1"/>
    <w:rsid w:val="00F02D49"/>
    <w:rsid w:val="00F074D7"/>
    <w:rsid w:val="00F07D03"/>
    <w:rsid w:val="00F10335"/>
    <w:rsid w:val="00F12169"/>
    <w:rsid w:val="00F127EF"/>
    <w:rsid w:val="00F13424"/>
    <w:rsid w:val="00F1497B"/>
    <w:rsid w:val="00F14E54"/>
    <w:rsid w:val="00F17F33"/>
    <w:rsid w:val="00F21588"/>
    <w:rsid w:val="00F22015"/>
    <w:rsid w:val="00F22299"/>
    <w:rsid w:val="00F251D3"/>
    <w:rsid w:val="00F25FFC"/>
    <w:rsid w:val="00F30CC9"/>
    <w:rsid w:val="00F313A7"/>
    <w:rsid w:val="00F3267B"/>
    <w:rsid w:val="00F333D8"/>
    <w:rsid w:val="00F33A63"/>
    <w:rsid w:val="00F36B4B"/>
    <w:rsid w:val="00F37EE3"/>
    <w:rsid w:val="00F41504"/>
    <w:rsid w:val="00F4168E"/>
    <w:rsid w:val="00F426F7"/>
    <w:rsid w:val="00F47256"/>
    <w:rsid w:val="00F50D1D"/>
    <w:rsid w:val="00F535AD"/>
    <w:rsid w:val="00F5393F"/>
    <w:rsid w:val="00F53E31"/>
    <w:rsid w:val="00F57C4F"/>
    <w:rsid w:val="00F6138A"/>
    <w:rsid w:val="00F63E3C"/>
    <w:rsid w:val="00F64F6D"/>
    <w:rsid w:val="00F66159"/>
    <w:rsid w:val="00F71E8D"/>
    <w:rsid w:val="00F74F2E"/>
    <w:rsid w:val="00F765AE"/>
    <w:rsid w:val="00F80EE0"/>
    <w:rsid w:val="00F80FC0"/>
    <w:rsid w:val="00F81CD9"/>
    <w:rsid w:val="00F9303C"/>
    <w:rsid w:val="00F94A5F"/>
    <w:rsid w:val="00FA2387"/>
    <w:rsid w:val="00FA4038"/>
    <w:rsid w:val="00FA5926"/>
    <w:rsid w:val="00FA6514"/>
    <w:rsid w:val="00FA7A3C"/>
    <w:rsid w:val="00FB0A13"/>
    <w:rsid w:val="00FB2511"/>
    <w:rsid w:val="00FB7D0D"/>
    <w:rsid w:val="00FC0CE7"/>
    <w:rsid w:val="00FC0D2F"/>
    <w:rsid w:val="00FC30AB"/>
    <w:rsid w:val="00FC30C2"/>
    <w:rsid w:val="00FC34E4"/>
    <w:rsid w:val="00FC531A"/>
    <w:rsid w:val="00FC553A"/>
    <w:rsid w:val="00FC6977"/>
    <w:rsid w:val="00FC73C4"/>
    <w:rsid w:val="00FD0B0C"/>
    <w:rsid w:val="00FD22FF"/>
    <w:rsid w:val="00FD3ACA"/>
    <w:rsid w:val="00FD61F5"/>
    <w:rsid w:val="00FD6D62"/>
    <w:rsid w:val="00FE1762"/>
    <w:rsid w:val="00FE6138"/>
    <w:rsid w:val="00FE739E"/>
    <w:rsid w:val="00FE76C3"/>
    <w:rsid w:val="00FF2425"/>
    <w:rsid w:val="00FF56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BDAAEF"/>
  <w15:docId w15:val="{A2D3A255-EA42-499B-A6F1-CE48175DA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2A5"/>
    <w:rPr>
      <w:rFonts w:cstheme="minorBidi"/>
    </w:rPr>
  </w:style>
  <w:style w:type="paragraph" w:styleId="Titre1">
    <w:name w:val="heading 1"/>
    <w:basedOn w:val="Normal"/>
    <w:next w:val="Normal"/>
    <w:link w:val="Titre1Car"/>
    <w:uiPriority w:val="9"/>
    <w:qFormat/>
    <w:rsid w:val="00A90A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locked/>
    <w:rsid w:val="00A90AB0"/>
    <w:rPr>
      <w:rFonts w:asciiTheme="majorHAnsi" w:eastAsiaTheme="majorEastAsia" w:hAnsiTheme="majorHAnsi" w:cstheme="majorBidi"/>
      <w:b/>
      <w:bCs/>
      <w:color w:val="365F91" w:themeColor="accent1" w:themeShade="BF"/>
      <w:sz w:val="28"/>
      <w:szCs w:val="28"/>
    </w:rPr>
  </w:style>
  <w:style w:type="paragraph" w:styleId="Textedebulles">
    <w:name w:val="Balloon Text"/>
    <w:basedOn w:val="Normal"/>
    <w:link w:val="TextedebullesCar"/>
    <w:uiPriority w:val="99"/>
    <w:semiHidden/>
    <w:unhideWhenUsed/>
    <w:rsid w:val="00B629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B629E4"/>
    <w:rPr>
      <w:rFonts w:ascii="Tahoma" w:hAnsi="Tahoma" w:cs="Tahoma"/>
      <w:sz w:val="16"/>
      <w:szCs w:val="16"/>
    </w:rPr>
  </w:style>
  <w:style w:type="table" w:styleId="Grilledutableau">
    <w:name w:val="Table Grid"/>
    <w:basedOn w:val="TableauNormal"/>
    <w:uiPriority w:val="59"/>
    <w:rsid w:val="00607685"/>
    <w:pPr>
      <w:spacing w:after="0" w:line="240" w:lineRule="auto"/>
    </w:pPr>
    <w:rPr>
      <w:rFonts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Abstract">
    <w:name w:val="Body Abstract"/>
    <w:basedOn w:val="Titre1"/>
    <w:rsid w:val="00A90AB0"/>
    <w:pPr>
      <w:keepLines w:val="0"/>
      <w:suppressAutoHyphens/>
      <w:spacing w:before="0" w:line="240" w:lineRule="auto"/>
      <w:ind w:left="567" w:right="567"/>
      <w:jc w:val="both"/>
      <w:outlineLvl w:val="9"/>
    </w:pPr>
    <w:rPr>
      <w:rFonts w:ascii="Times New Roman" w:eastAsia="Times New Roman" w:hAnsi="Times New Roman" w:cs="Times New Roman"/>
      <w:b w:val="0"/>
      <w:bCs w:val="0"/>
      <w:i/>
      <w:color w:val="auto"/>
      <w:sz w:val="20"/>
      <w:szCs w:val="20"/>
      <w:lang w:eastAsia="ar-SA"/>
    </w:rPr>
  </w:style>
  <w:style w:type="paragraph" w:styleId="Paragraphedeliste">
    <w:name w:val="List Paragraph"/>
    <w:basedOn w:val="Normal"/>
    <w:link w:val="ParagraphedelisteCar"/>
    <w:uiPriority w:val="34"/>
    <w:qFormat/>
    <w:rsid w:val="00641FB2"/>
    <w:pPr>
      <w:ind w:left="720"/>
      <w:contextualSpacing/>
    </w:pPr>
    <w:rPr>
      <w:rFonts w:cs="Times New Roman"/>
    </w:rPr>
  </w:style>
  <w:style w:type="character" w:customStyle="1" w:styleId="ParagraphedelisteCar">
    <w:name w:val="Paragraphe de liste Car"/>
    <w:basedOn w:val="Policepardfaut"/>
    <w:link w:val="Paragraphedeliste"/>
    <w:uiPriority w:val="34"/>
    <w:locked/>
    <w:rsid w:val="00641FB2"/>
    <w:rPr>
      <w:rFonts w:eastAsia="Times New Roman" w:cs="Times New Roman"/>
    </w:rPr>
  </w:style>
  <w:style w:type="paragraph" w:styleId="PrformatHTML">
    <w:name w:val="HTML Preformatted"/>
    <w:basedOn w:val="Normal"/>
    <w:link w:val="PrformatHTMLCar"/>
    <w:uiPriority w:val="99"/>
    <w:semiHidden/>
    <w:unhideWhenUsed/>
    <w:rsid w:val="00A67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PrformatHTMLCar">
    <w:name w:val="Préformaté HTML Car"/>
    <w:basedOn w:val="Policepardfaut"/>
    <w:link w:val="PrformatHTML"/>
    <w:uiPriority w:val="99"/>
    <w:semiHidden/>
    <w:locked/>
    <w:rsid w:val="00A670F9"/>
    <w:rPr>
      <w:rFonts w:ascii="Courier New" w:hAnsi="Courier New" w:cs="Courier New"/>
      <w:sz w:val="20"/>
      <w:szCs w:val="20"/>
    </w:rPr>
  </w:style>
  <w:style w:type="paragraph" w:styleId="En-tte">
    <w:name w:val="header"/>
    <w:basedOn w:val="Normal"/>
    <w:link w:val="En-tteCar"/>
    <w:uiPriority w:val="99"/>
    <w:unhideWhenUsed/>
    <w:rsid w:val="00806BE3"/>
    <w:pPr>
      <w:tabs>
        <w:tab w:val="center" w:pos="4680"/>
        <w:tab w:val="right" w:pos="9360"/>
      </w:tabs>
      <w:spacing w:after="0" w:line="240" w:lineRule="auto"/>
    </w:pPr>
  </w:style>
  <w:style w:type="character" w:customStyle="1" w:styleId="En-tteCar">
    <w:name w:val="En-tête Car"/>
    <w:basedOn w:val="Policepardfaut"/>
    <w:link w:val="En-tte"/>
    <w:uiPriority w:val="99"/>
    <w:locked/>
    <w:rsid w:val="00806BE3"/>
    <w:rPr>
      <w:rFonts w:cs="Times New Roman"/>
    </w:rPr>
  </w:style>
  <w:style w:type="paragraph" w:styleId="Pieddepage">
    <w:name w:val="footer"/>
    <w:basedOn w:val="Normal"/>
    <w:link w:val="PieddepageCar"/>
    <w:uiPriority w:val="99"/>
    <w:unhideWhenUsed/>
    <w:rsid w:val="00806BE3"/>
    <w:pPr>
      <w:tabs>
        <w:tab w:val="center" w:pos="4680"/>
        <w:tab w:val="right" w:pos="9360"/>
      </w:tabs>
      <w:spacing w:after="0" w:line="240" w:lineRule="auto"/>
    </w:pPr>
  </w:style>
  <w:style w:type="character" w:customStyle="1" w:styleId="PieddepageCar">
    <w:name w:val="Pied de page Car"/>
    <w:basedOn w:val="Policepardfaut"/>
    <w:link w:val="Pieddepage"/>
    <w:uiPriority w:val="99"/>
    <w:locked/>
    <w:rsid w:val="00806BE3"/>
    <w:rPr>
      <w:rFonts w:cs="Times New Roman"/>
    </w:rPr>
  </w:style>
  <w:style w:type="character" w:styleId="Lienhypertexte">
    <w:name w:val="Hyperlink"/>
    <w:basedOn w:val="Policepardfaut"/>
    <w:uiPriority w:val="99"/>
    <w:unhideWhenUsed/>
    <w:rsid w:val="00BC17F5"/>
    <w:rPr>
      <w:rFonts w:cs="Times New Roman"/>
      <w:color w:val="0000FF"/>
      <w:u w:val="single"/>
    </w:rPr>
  </w:style>
  <w:style w:type="paragraph" w:customStyle="1" w:styleId="Normal1">
    <w:name w:val="Normal1"/>
    <w:rsid w:val="002D366E"/>
    <w:rPr>
      <w:rFonts w:ascii="Calibri" w:hAnsi="Calibri" w:cs="Calibri"/>
    </w:rPr>
  </w:style>
  <w:style w:type="paragraph" w:customStyle="1" w:styleId="Authors">
    <w:name w:val="Authors"/>
    <w:basedOn w:val="Normal"/>
    <w:rsid w:val="00767078"/>
    <w:pPr>
      <w:widowControl w:val="0"/>
      <w:overflowPunct w:val="0"/>
      <w:autoSpaceDE w:val="0"/>
      <w:autoSpaceDN w:val="0"/>
      <w:adjustRightInd w:val="0"/>
      <w:spacing w:after="120" w:line="360" w:lineRule="atLeast"/>
      <w:textAlignment w:val="baseline"/>
    </w:pPr>
    <w:rPr>
      <w:rFonts w:ascii="Arial" w:hAnsi="Arial" w:cs="Times New Roman"/>
      <w:b/>
      <w:sz w:val="18"/>
      <w:szCs w:val="20"/>
      <w:lang w:eastAsia="pt-PT"/>
    </w:rPr>
  </w:style>
  <w:style w:type="character" w:styleId="Mentionnonrsolue">
    <w:name w:val="Unresolved Mention"/>
    <w:basedOn w:val="Policepardfaut"/>
    <w:uiPriority w:val="99"/>
    <w:semiHidden/>
    <w:unhideWhenUsed/>
    <w:rsid w:val="005C46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946504">
      <w:bodyDiv w:val="1"/>
      <w:marLeft w:val="0"/>
      <w:marRight w:val="0"/>
      <w:marTop w:val="0"/>
      <w:marBottom w:val="0"/>
      <w:divBdr>
        <w:top w:val="none" w:sz="0" w:space="0" w:color="auto"/>
        <w:left w:val="none" w:sz="0" w:space="0" w:color="auto"/>
        <w:bottom w:val="none" w:sz="0" w:space="0" w:color="auto"/>
        <w:right w:val="none" w:sz="0" w:space="0" w:color="auto"/>
      </w:divBdr>
    </w:div>
    <w:div w:id="993224305">
      <w:bodyDiv w:val="1"/>
      <w:marLeft w:val="0"/>
      <w:marRight w:val="0"/>
      <w:marTop w:val="0"/>
      <w:marBottom w:val="0"/>
      <w:divBdr>
        <w:top w:val="none" w:sz="0" w:space="0" w:color="auto"/>
        <w:left w:val="none" w:sz="0" w:space="0" w:color="auto"/>
        <w:bottom w:val="none" w:sz="0" w:space="0" w:color="auto"/>
        <w:right w:val="none" w:sz="0" w:space="0" w:color="auto"/>
      </w:divBdr>
    </w:div>
    <w:div w:id="1672634732">
      <w:bodyDiv w:val="1"/>
      <w:marLeft w:val="0"/>
      <w:marRight w:val="0"/>
      <w:marTop w:val="0"/>
      <w:marBottom w:val="0"/>
      <w:divBdr>
        <w:top w:val="none" w:sz="0" w:space="0" w:color="auto"/>
        <w:left w:val="none" w:sz="0" w:space="0" w:color="auto"/>
        <w:bottom w:val="none" w:sz="0" w:space="0" w:color="auto"/>
        <w:right w:val="none" w:sz="0" w:space="0" w:color="auto"/>
      </w:divBdr>
    </w:div>
    <w:div w:id="1730881032">
      <w:bodyDiv w:val="1"/>
      <w:marLeft w:val="0"/>
      <w:marRight w:val="0"/>
      <w:marTop w:val="0"/>
      <w:marBottom w:val="0"/>
      <w:divBdr>
        <w:top w:val="none" w:sz="0" w:space="0" w:color="auto"/>
        <w:left w:val="none" w:sz="0" w:space="0" w:color="auto"/>
        <w:bottom w:val="none" w:sz="0" w:space="0" w:color="auto"/>
        <w:right w:val="none" w:sz="0" w:space="0" w:color="auto"/>
      </w:divBdr>
    </w:div>
    <w:div w:id="1744717189">
      <w:marLeft w:val="0"/>
      <w:marRight w:val="0"/>
      <w:marTop w:val="0"/>
      <w:marBottom w:val="0"/>
      <w:divBdr>
        <w:top w:val="none" w:sz="0" w:space="0" w:color="auto"/>
        <w:left w:val="none" w:sz="0" w:space="0" w:color="auto"/>
        <w:bottom w:val="none" w:sz="0" w:space="0" w:color="auto"/>
        <w:right w:val="none" w:sz="0" w:space="0" w:color="auto"/>
      </w:divBdr>
      <w:divsChild>
        <w:div w:id="1744717195">
          <w:marLeft w:val="0"/>
          <w:marRight w:val="0"/>
          <w:marTop w:val="0"/>
          <w:marBottom w:val="0"/>
          <w:divBdr>
            <w:top w:val="none" w:sz="0" w:space="0" w:color="auto"/>
            <w:left w:val="none" w:sz="0" w:space="0" w:color="auto"/>
            <w:bottom w:val="none" w:sz="0" w:space="0" w:color="auto"/>
            <w:right w:val="none" w:sz="0" w:space="0" w:color="auto"/>
          </w:divBdr>
          <w:divsChild>
            <w:div w:id="1744717190">
              <w:marLeft w:val="0"/>
              <w:marRight w:val="0"/>
              <w:marTop w:val="0"/>
              <w:marBottom w:val="0"/>
              <w:divBdr>
                <w:top w:val="none" w:sz="0" w:space="0" w:color="auto"/>
                <w:left w:val="none" w:sz="0" w:space="0" w:color="auto"/>
                <w:bottom w:val="none" w:sz="0" w:space="0" w:color="auto"/>
                <w:right w:val="none" w:sz="0" w:space="0" w:color="auto"/>
              </w:divBdr>
              <w:divsChild>
                <w:div w:id="1744717196">
                  <w:marLeft w:val="-240"/>
                  <w:marRight w:val="-240"/>
                  <w:marTop w:val="0"/>
                  <w:marBottom w:val="0"/>
                  <w:divBdr>
                    <w:top w:val="none" w:sz="0" w:space="0" w:color="auto"/>
                    <w:left w:val="none" w:sz="0" w:space="0" w:color="auto"/>
                    <w:bottom w:val="none" w:sz="0" w:space="0" w:color="auto"/>
                    <w:right w:val="none" w:sz="0" w:space="0" w:color="auto"/>
                  </w:divBdr>
                  <w:divsChild>
                    <w:div w:id="1744717193">
                      <w:marLeft w:val="0"/>
                      <w:marRight w:val="0"/>
                      <w:marTop w:val="0"/>
                      <w:marBottom w:val="0"/>
                      <w:divBdr>
                        <w:top w:val="none" w:sz="0" w:space="0" w:color="auto"/>
                        <w:left w:val="none" w:sz="0" w:space="0" w:color="auto"/>
                        <w:bottom w:val="none" w:sz="0" w:space="0" w:color="auto"/>
                        <w:right w:val="none" w:sz="0" w:space="0" w:color="auto"/>
                      </w:divBdr>
                      <w:divsChild>
                        <w:div w:id="1744717192">
                          <w:marLeft w:val="0"/>
                          <w:marRight w:val="0"/>
                          <w:marTop w:val="0"/>
                          <w:marBottom w:val="0"/>
                          <w:divBdr>
                            <w:top w:val="none" w:sz="0" w:space="0" w:color="auto"/>
                            <w:left w:val="none" w:sz="0" w:space="0" w:color="auto"/>
                            <w:bottom w:val="none" w:sz="0" w:space="0" w:color="auto"/>
                            <w:right w:val="none" w:sz="0" w:space="0" w:color="auto"/>
                          </w:divBdr>
                          <w:divsChild>
                            <w:div w:id="1744717197">
                              <w:marLeft w:val="165"/>
                              <w:marRight w:val="165"/>
                              <w:marTop w:val="0"/>
                              <w:marBottom w:val="0"/>
                              <w:divBdr>
                                <w:top w:val="none" w:sz="0" w:space="0" w:color="auto"/>
                                <w:left w:val="none" w:sz="0" w:space="0" w:color="auto"/>
                                <w:bottom w:val="none" w:sz="0" w:space="0" w:color="auto"/>
                                <w:right w:val="none" w:sz="0" w:space="0" w:color="auto"/>
                              </w:divBdr>
                              <w:divsChild>
                                <w:div w:id="1744717198">
                                  <w:marLeft w:val="0"/>
                                  <w:marRight w:val="0"/>
                                  <w:marTop w:val="0"/>
                                  <w:marBottom w:val="0"/>
                                  <w:divBdr>
                                    <w:top w:val="none" w:sz="0" w:space="0" w:color="auto"/>
                                    <w:left w:val="none" w:sz="0" w:space="0" w:color="auto"/>
                                    <w:bottom w:val="none" w:sz="0" w:space="0" w:color="auto"/>
                                    <w:right w:val="none" w:sz="0" w:space="0" w:color="auto"/>
                                  </w:divBdr>
                                  <w:divsChild>
                                    <w:div w:id="17447171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4471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717191">
      <w:marLeft w:val="0"/>
      <w:marRight w:val="0"/>
      <w:marTop w:val="0"/>
      <w:marBottom w:val="0"/>
      <w:divBdr>
        <w:top w:val="none" w:sz="0" w:space="0" w:color="auto"/>
        <w:left w:val="none" w:sz="0" w:space="0" w:color="auto"/>
        <w:bottom w:val="none" w:sz="0" w:space="0" w:color="auto"/>
        <w:right w:val="none" w:sz="0" w:space="0" w:color="auto"/>
      </w:divBdr>
    </w:div>
    <w:div w:id="1744717199">
      <w:marLeft w:val="0"/>
      <w:marRight w:val="0"/>
      <w:marTop w:val="0"/>
      <w:marBottom w:val="0"/>
      <w:divBdr>
        <w:top w:val="none" w:sz="0" w:space="0" w:color="auto"/>
        <w:left w:val="none" w:sz="0" w:space="0" w:color="auto"/>
        <w:bottom w:val="none" w:sz="0" w:space="0" w:color="auto"/>
        <w:right w:val="none" w:sz="0" w:space="0" w:color="auto"/>
      </w:divBdr>
    </w:div>
    <w:div w:id="1894391885">
      <w:bodyDiv w:val="1"/>
      <w:marLeft w:val="0"/>
      <w:marRight w:val="0"/>
      <w:marTop w:val="0"/>
      <w:marBottom w:val="0"/>
      <w:divBdr>
        <w:top w:val="none" w:sz="0" w:space="0" w:color="auto"/>
        <w:left w:val="none" w:sz="0" w:space="0" w:color="auto"/>
        <w:bottom w:val="none" w:sz="0" w:space="0" w:color="auto"/>
        <w:right w:val="none" w:sz="0" w:space="0" w:color="auto"/>
      </w:divBdr>
    </w:div>
    <w:div w:id="189989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JSDEE.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IJSDEE.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7540/ijsei.v1i2.2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700</Words>
  <Characters>3855</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nar BEn</cp:lastModifiedBy>
  <cp:revision>10</cp:revision>
  <cp:lastPrinted>2021-02-21T05:38:00Z</cp:lastPrinted>
  <dcterms:created xsi:type="dcterms:W3CDTF">2023-10-24T12:18:00Z</dcterms:created>
  <dcterms:modified xsi:type="dcterms:W3CDTF">2024-02-15T13:53:00Z</dcterms:modified>
</cp:coreProperties>
</file>